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14AA40" w14:textId="63EDFE17" w:rsidR="00F15F12" w:rsidRPr="00D7112B" w:rsidRDefault="009E3682" w:rsidP="009E3682">
      <w:pPr>
        <w:pStyle w:val="Akapitzlist"/>
        <w:jc w:val="center"/>
        <w:rPr>
          <w:rFonts w:cstheme="minorHAnsi"/>
          <w:b/>
        </w:rPr>
      </w:pPr>
      <w:r w:rsidRPr="00D7112B">
        <w:rPr>
          <w:rFonts w:cstheme="minorHAnsi"/>
          <w:b/>
        </w:rPr>
        <w:t xml:space="preserve">Protokół nr </w:t>
      </w:r>
      <w:r w:rsidR="00ED1BD9" w:rsidRPr="00D7112B">
        <w:rPr>
          <w:rFonts w:cstheme="minorHAnsi"/>
          <w:b/>
        </w:rPr>
        <w:t>1</w:t>
      </w:r>
      <w:r w:rsidRPr="00D7112B">
        <w:rPr>
          <w:rFonts w:cstheme="minorHAnsi"/>
          <w:b/>
        </w:rPr>
        <w:t xml:space="preserve"> </w:t>
      </w:r>
    </w:p>
    <w:p w14:paraId="78ECB9C0" w14:textId="5C2E047E" w:rsidR="009E3682" w:rsidRPr="00D7112B" w:rsidRDefault="009E3682" w:rsidP="009E3682">
      <w:pPr>
        <w:pStyle w:val="Akapitzlist"/>
        <w:jc w:val="center"/>
        <w:rPr>
          <w:rFonts w:cstheme="minorHAnsi"/>
          <w:b/>
        </w:rPr>
      </w:pPr>
      <w:r w:rsidRPr="00D7112B">
        <w:rPr>
          <w:rFonts w:cstheme="minorHAnsi"/>
          <w:b/>
        </w:rPr>
        <w:t>posiedzenia Komisji ewaluacyjnej</w:t>
      </w:r>
      <w:r w:rsidR="00F15F12" w:rsidRPr="00D7112B">
        <w:rPr>
          <w:rFonts w:cstheme="minorHAnsi"/>
          <w:b/>
        </w:rPr>
        <w:t xml:space="preserve"> </w:t>
      </w:r>
      <w:r w:rsidRPr="00D7112B">
        <w:rPr>
          <w:rFonts w:cstheme="minorHAnsi"/>
          <w:b/>
        </w:rPr>
        <w:t xml:space="preserve">ds. oceny śródokresowej </w:t>
      </w:r>
      <w:r w:rsidR="00161952" w:rsidRPr="00D7112B">
        <w:rPr>
          <w:rFonts w:cstheme="minorHAnsi"/>
          <w:b/>
        </w:rPr>
        <w:t>doktoranta</w:t>
      </w:r>
    </w:p>
    <w:p w14:paraId="2C9EE5AD" w14:textId="551A1439" w:rsidR="009E3682" w:rsidRPr="00D7112B" w:rsidRDefault="009E3682" w:rsidP="009E3682">
      <w:pPr>
        <w:pStyle w:val="Akapitzlist"/>
        <w:jc w:val="center"/>
        <w:rPr>
          <w:rFonts w:cstheme="minorHAnsi"/>
        </w:rPr>
      </w:pPr>
      <w:r w:rsidRPr="00D7112B">
        <w:rPr>
          <w:rFonts w:cstheme="minorHAnsi"/>
          <w:b/>
        </w:rPr>
        <w:t xml:space="preserve">Szkoły Doktorskiej Nauk </w:t>
      </w:r>
      <w:r w:rsidR="00C7016A" w:rsidRPr="00D7112B">
        <w:rPr>
          <w:rFonts w:cstheme="minorHAnsi"/>
          <w:b/>
        </w:rPr>
        <w:t>Ścisłych i Przyrodniczych</w:t>
      </w:r>
      <w:r w:rsidRPr="00D7112B">
        <w:rPr>
          <w:rFonts w:cstheme="minorHAnsi"/>
          <w:b/>
        </w:rPr>
        <w:t xml:space="preserve"> UŁ</w:t>
      </w:r>
      <w:r w:rsidR="007D59A8" w:rsidRPr="00D7112B">
        <w:rPr>
          <w:rFonts w:cstheme="minorHAnsi"/>
          <w:b/>
        </w:rPr>
        <w:t xml:space="preserve"> w roku akademickim </w:t>
      </w:r>
      <w:r w:rsidR="0072345A">
        <w:rPr>
          <w:rFonts w:cstheme="minorHAnsi"/>
          <w:b/>
        </w:rPr>
        <w:t>….</w:t>
      </w:r>
      <w:r w:rsidR="007D59A8" w:rsidRPr="00D7112B">
        <w:rPr>
          <w:rFonts w:cstheme="minorHAnsi"/>
          <w:b/>
        </w:rPr>
        <w:t>/</w:t>
      </w:r>
      <w:r w:rsidR="0072345A">
        <w:rPr>
          <w:rFonts w:cstheme="minorHAnsi"/>
          <w:b/>
        </w:rPr>
        <w:t>….</w:t>
      </w:r>
    </w:p>
    <w:p w14:paraId="66DDD91D" w14:textId="6FA7E6CE" w:rsidR="009E3682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16DEA084" w14:textId="77777777" w:rsidR="00685A5E" w:rsidRPr="00C7016A" w:rsidRDefault="00685A5E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761032AB" w14:textId="46EA4483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Komisja ewaluacyjna, powołana przez Dyrektora Szkoł</w:t>
      </w:r>
      <w:r w:rsidR="00C7016A">
        <w:rPr>
          <w:rFonts w:cstheme="minorHAnsi"/>
          <w:sz w:val="22"/>
          <w:szCs w:val="22"/>
        </w:rPr>
        <w:t>y</w:t>
      </w:r>
      <w:r w:rsidRPr="00C7016A">
        <w:rPr>
          <w:rFonts w:cstheme="minorHAnsi"/>
          <w:sz w:val="22"/>
          <w:szCs w:val="22"/>
        </w:rPr>
        <w:t xml:space="preserve"> Doktorskiej Nauk </w:t>
      </w:r>
      <w:r w:rsidR="00C7016A">
        <w:rPr>
          <w:rFonts w:cstheme="minorHAnsi"/>
          <w:sz w:val="22"/>
          <w:szCs w:val="22"/>
        </w:rPr>
        <w:t>Ścisłych i Przyrodniczych</w:t>
      </w:r>
      <w:r w:rsidRPr="00C7016A">
        <w:rPr>
          <w:rFonts w:cstheme="minorHAnsi"/>
          <w:sz w:val="22"/>
          <w:szCs w:val="22"/>
        </w:rPr>
        <w:t xml:space="preserve"> UŁ </w:t>
      </w:r>
      <w:r w:rsidR="00C7016A">
        <w:rPr>
          <w:rFonts w:cstheme="minorHAnsi"/>
          <w:sz w:val="22"/>
          <w:szCs w:val="22"/>
        </w:rPr>
        <w:t>(</w:t>
      </w:r>
      <w:proofErr w:type="spellStart"/>
      <w:r w:rsidR="00C7016A">
        <w:rPr>
          <w:rFonts w:cstheme="minorHAnsi"/>
          <w:sz w:val="22"/>
          <w:szCs w:val="22"/>
        </w:rPr>
        <w:t>SDNSiP</w:t>
      </w:r>
      <w:proofErr w:type="spellEnd"/>
      <w:r w:rsidR="00416DC5">
        <w:rPr>
          <w:rFonts w:cstheme="minorHAnsi"/>
          <w:sz w:val="22"/>
          <w:szCs w:val="22"/>
        </w:rPr>
        <w:t xml:space="preserve"> UŁ</w:t>
      </w:r>
      <w:r w:rsidR="00C7016A">
        <w:rPr>
          <w:rFonts w:cstheme="minorHAnsi"/>
          <w:sz w:val="22"/>
          <w:szCs w:val="22"/>
        </w:rPr>
        <w:t>)</w:t>
      </w:r>
      <w:r w:rsidR="00416DC5">
        <w:rPr>
          <w:rFonts w:cstheme="minorHAnsi"/>
          <w:sz w:val="22"/>
          <w:szCs w:val="22"/>
        </w:rPr>
        <w:t xml:space="preserve"> </w:t>
      </w:r>
      <w:r w:rsidRPr="00C7016A">
        <w:rPr>
          <w:rFonts w:cstheme="minorHAnsi"/>
          <w:sz w:val="22"/>
          <w:szCs w:val="22"/>
        </w:rPr>
        <w:t>w</w:t>
      </w:r>
      <w:r w:rsidR="00416DC5">
        <w:rPr>
          <w:rFonts w:cstheme="minorHAnsi"/>
          <w:sz w:val="22"/>
          <w:szCs w:val="22"/>
        </w:rPr>
        <w:t> </w:t>
      </w:r>
      <w:r w:rsidRPr="00C7016A">
        <w:rPr>
          <w:rFonts w:cstheme="minorHAnsi"/>
          <w:sz w:val="22"/>
          <w:szCs w:val="22"/>
        </w:rPr>
        <w:t>dn</w:t>
      </w:r>
      <w:r w:rsidR="00416DC5">
        <w:rPr>
          <w:rFonts w:cstheme="minorHAnsi"/>
          <w:sz w:val="22"/>
          <w:szCs w:val="22"/>
        </w:rPr>
        <w:t>iu</w:t>
      </w:r>
      <w:r w:rsidRPr="00C7016A">
        <w:rPr>
          <w:rFonts w:cstheme="minorHAnsi"/>
          <w:sz w:val="22"/>
          <w:szCs w:val="22"/>
        </w:rPr>
        <w:t xml:space="preserve"> </w:t>
      </w:r>
      <w:r w:rsidR="00416DC5">
        <w:rPr>
          <w:rFonts w:cstheme="minorHAnsi"/>
          <w:sz w:val="22"/>
          <w:szCs w:val="22"/>
        </w:rPr>
        <w:t>…………………</w:t>
      </w:r>
      <w:r w:rsidRPr="00C7016A">
        <w:rPr>
          <w:rFonts w:cstheme="minorHAnsi"/>
          <w:sz w:val="22"/>
          <w:szCs w:val="22"/>
        </w:rPr>
        <w:t>…………., w składzie:</w:t>
      </w:r>
    </w:p>
    <w:p w14:paraId="55ADFDD4" w14:textId="04BDB72E" w:rsidR="00416DC5" w:rsidRDefault="003D3006" w:rsidP="00EA7592">
      <w:pPr>
        <w:pStyle w:val="Akapitzlist"/>
        <w:spacing w:before="120"/>
        <w:contextualSpacing w:val="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rzewodnicząca/ y</w:t>
      </w:r>
      <w:r w:rsidR="000B4707">
        <w:rPr>
          <w:rFonts w:cstheme="minorHAnsi"/>
          <w:sz w:val="22"/>
          <w:szCs w:val="22"/>
        </w:rPr>
        <w:t>:</w:t>
      </w:r>
      <w:r>
        <w:rPr>
          <w:rFonts w:cstheme="minorHAnsi"/>
          <w:sz w:val="22"/>
          <w:szCs w:val="22"/>
        </w:rPr>
        <w:t xml:space="preserve"> </w:t>
      </w:r>
      <w:r w:rsidR="00EA7592">
        <w:rPr>
          <w:rFonts w:cstheme="minorHAnsi"/>
          <w:sz w:val="22"/>
          <w:szCs w:val="22"/>
        </w:rPr>
        <w:t>…………………………………………………</w:t>
      </w:r>
      <w:r w:rsidR="000B4707">
        <w:rPr>
          <w:rFonts w:cstheme="minorHAnsi"/>
          <w:sz w:val="22"/>
          <w:szCs w:val="22"/>
        </w:rPr>
        <w:t>…..</w:t>
      </w:r>
    </w:p>
    <w:p w14:paraId="55EEFF1A" w14:textId="204DD427" w:rsidR="003D3006" w:rsidRPr="00C7016A" w:rsidRDefault="003D3006" w:rsidP="00EA7592">
      <w:pPr>
        <w:pStyle w:val="Akapitzlist"/>
        <w:spacing w:before="120"/>
        <w:contextualSpacing w:val="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złonkowie:</w:t>
      </w:r>
    </w:p>
    <w:p w14:paraId="27DC16D6" w14:textId="78BDFC01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1</w:t>
      </w:r>
      <w:r w:rsidR="000B4707">
        <w:rPr>
          <w:rFonts w:cstheme="minorHAnsi"/>
          <w:sz w:val="22"/>
          <w:szCs w:val="22"/>
        </w:rPr>
        <w:t xml:space="preserve">. </w:t>
      </w:r>
      <w:r w:rsidR="00EA7592">
        <w:rPr>
          <w:rFonts w:cstheme="minorHAnsi"/>
          <w:sz w:val="22"/>
          <w:szCs w:val="22"/>
        </w:rPr>
        <w:t>………………………………………………………………………………….</w:t>
      </w:r>
    </w:p>
    <w:p w14:paraId="4164E11D" w14:textId="4E5A4961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2</w:t>
      </w:r>
      <w:r w:rsidR="000B4707">
        <w:rPr>
          <w:rFonts w:cstheme="minorHAnsi"/>
          <w:sz w:val="22"/>
          <w:szCs w:val="22"/>
        </w:rPr>
        <w:t xml:space="preserve">. </w:t>
      </w:r>
      <w:r w:rsidR="00EA7592">
        <w:rPr>
          <w:rFonts w:cstheme="minorHAnsi"/>
          <w:sz w:val="22"/>
          <w:szCs w:val="22"/>
        </w:rPr>
        <w:t>………………………………………………………………………………….</w:t>
      </w:r>
    </w:p>
    <w:p w14:paraId="30993638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0C1CC9A" w14:textId="2182CDFD" w:rsidR="009E3682" w:rsidRPr="00A448BD" w:rsidRDefault="009E3682" w:rsidP="00B10C24">
      <w:pPr>
        <w:pStyle w:val="Akapitzlist"/>
        <w:jc w:val="both"/>
        <w:rPr>
          <w:rFonts w:cstheme="minorHAnsi"/>
          <w:color w:val="000000" w:themeColor="text1"/>
          <w:sz w:val="22"/>
          <w:szCs w:val="22"/>
        </w:rPr>
      </w:pPr>
      <w:r w:rsidRPr="00A448BD">
        <w:rPr>
          <w:rFonts w:cstheme="minorHAnsi"/>
          <w:color w:val="000000" w:themeColor="text1"/>
          <w:sz w:val="22"/>
          <w:szCs w:val="22"/>
        </w:rPr>
        <w:t xml:space="preserve">działając na podstawie </w:t>
      </w:r>
      <w:r w:rsidRPr="008C70CE">
        <w:rPr>
          <w:rFonts w:cstheme="minorHAnsi"/>
          <w:color w:val="000000" w:themeColor="text1"/>
          <w:sz w:val="22"/>
          <w:szCs w:val="22"/>
        </w:rPr>
        <w:t xml:space="preserve">§ 8 </w:t>
      </w:r>
      <w:r w:rsidR="00892DE1" w:rsidRPr="008C70CE">
        <w:rPr>
          <w:rFonts w:cstheme="minorHAnsi"/>
          <w:color w:val="000000" w:themeColor="text1"/>
          <w:sz w:val="22"/>
          <w:szCs w:val="22"/>
        </w:rPr>
        <w:t>ust. 9 i 9a</w:t>
      </w:r>
      <w:r w:rsidR="00892DE1">
        <w:rPr>
          <w:rFonts w:cstheme="minorHAnsi"/>
          <w:color w:val="000000" w:themeColor="text1"/>
          <w:sz w:val="22"/>
          <w:szCs w:val="22"/>
        </w:rPr>
        <w:t xml:space="preserve"> 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Regulaminu </w:t>
      </w:r>
      <w:proofErr w:type="spellStart"/>
      <w:r w:rsidRPr="00A448BD">
        <w:rPr>
          <w:rFonts w:cstheme="minorHAnsi"/>
          <w:color w:val="000000" w:themeColor="text1"/>
          <w:sz w:val="22"/>
          <w:szCs w:val="22"/>
        </w:rPr>
        <w:t>SDN</w:t>
      </w:r>
      <w:r w:rsidR="00416DC5" w:rsidRPr="00A448BD">
        <w:rPr>
          <w:rFonts w:cstheme="minorHAnsi"/>
          <w:color w:val="000000" w:themeColor="text1"/>
          <w:sz w:val="22"/>
          <w:szCs w:val="22"/>
        </w:rPr>
        <w:t>SiP</w:t>
      </w:r>
      <w:proofErr w:type="spellEnd"/>
      <w:r w:rsidRPr="00A448BD">
        <w:rPr>
          <w:rFonts w:cstheme="minorHAnsi"/>
          <w:color w:val="000000" w:themeColor="text1"/>
          <w:sz w:val="22"/>
          <w:szCs w:val="22"/>
        </w:rPr>
        <w:t xml:space="preserve"> UŁ oraz uchwały nr </w:t>
      </w:r>
      <w:r w:rsidR="00635FF9">
        <w:rPr>
          <w:rFonts w:cstheme="minorHAnsi"/>
          <w:color w:val="000000" w:themeColor="text1"/>
          <w:sz w:val="22"/>
          <w:szCs w:val="22"/>
        </w:rPr>
        <w:t>1</w:t>
      </w:r>
      <w:r w:rsidRPr="00A448BD">
        <w:rPr>
          <w:rFonts w:cstheme="minorHAnsi"/>
          <w:color w:val="000000" w:themeColor="text1"/>
          <w:sz w:val="22"/>
          <w:szCs w:val="22"/>
        </w:rPr>
        <w:t>/202</w:t>
      </w:r>
      <w:r w:rsidR="00DC1268">
        <w:rPr>
          <w:rFonts w:cstheme="minorHAnsi"/>
          <w:color w:val="000000" w:themeColor="text1"/>
          <w:sz w:val="22"/>
          <w:szCs w:val="22"/>
        </w:rPr>
        <w:t>6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 Rady </w:t>
      </w:r>
      <w:proofErr w:type="spellStart"/>
      <w:r w:rsidR="00416DC5" w:rsidRPr="00A448BD">
        <w:rPr>
          <w:rFonts w:cstheme="minorHAnsi"/>
          <w:color w:val="000000" w:themeColor="text1"/>
          <w:sz w:val="22"/>
          <w:szCs w:val="22"/>
        </w:rPr>
        <w:t>SDNSiP</w:t>
      </w:r>
      <w:proofErr w:type="spellEnd"/>
      <w:r w:rsidRPr="00A448BD">
        <w:rPr>
          <w:rFonts w:cstheme="minorHAnsi"/>
          <w:color w:val="000000" w:themeColor="text1"/>
          <w:sz w:val="22"/>
          <w:szCs w:val="22"/>
        </w:rPr>
        <w:t xml:space="preserve"> UŁ</w:t>
      </w:r>
      <w:r w:rsidR="005C1D3B" w:rsidRPr="00A448BD">
        <w:rPr>
          <w:rFonts w:cstheme="minorHAnsi"/>
          <w:color w:val="000000" w:themeColor="text1"/>
          <w:sz w:val="22"/>
          <w:szCs w:val="22"/>
        </w:rPr>
        <w:t xml:space="preserve"> </w:t>
      </w:r>
      <w:r w:rsidRPr="00A448BD">
        <w:rPr>
          <w:rFonts w:cstheme="minorHAnsi"/>
          <w:color w:val="000000" w:themeColor="text1"/>
          <w:sz w:val="22"/>
          <w:szCs w:val="22"/>
        </w:rPr>
        <w:t>z dn.</w:t>
      </w:r>
      <w:r w:rsidR="00416DC5" w:rsidRPr="00A448BD">
        <w:rPr>
          <w:rFonts w:cstheme="minorHAnsi"/>
          <w:color w:val="000000" w:themeColor="text1"/>
          <w:sz w:val="22"/>
          <w:szCs w:val="22"/>
        </w:rPr>
        <w:t xml:space="preserve"> </w:t>
      </w:r>
      <w:r w:rsidR="00635FF9">
        <w:rPr>
          <w:rFonts w:cstheme="minorHAnsi"/>
          <w:color w:val="000000" w:themeColor="text1"/>
          <w:sz w:val="22"/>
          <w:szCs w:val="22"/>
        </w:rPr>
        <w:t>4</w:t>
      </w:r>
      <w:r w:rsidRPr="00A448BD">
        <w:rPr>
          <w:rFonts w:cstheme="minorHAnsi"/>
          <w:color w:val="000000" w:themeColor="text1"/>
          <w:sz w:val="22"/>
          <w:szCs w:val="22"/>
        </w:rPr>
        <w:t>.0</w:t>
      </w:r>
      <w:r w:rsidR="00635FF9">
        <w:rPr>
          <w:rFonts w:cstheme="minorHAnsi"/>
          <w:color w:val="000000" w:themeColor="text1"/>
          <w:sz w:val="22"/>
          <w:szCs w:val="22"/>
        </w:rPr>
        <w:t>3</w:t>
      </w:r>
      <w:r w:rsidRPr="00A448BD">
        <w:rPr>
          <w:rFonts w:cstheme="minorHAnsi"/>
          <w:color w:val="000000" w:themeColor="text1"/>
          <w:sz w:val="22"/>
          <w:szCs w:val="22"/>
        </w:rPr>
        <w:t>.202</w:t>
      </w:r>
      <w:r w:rsidR="00DC1268">
        <w:rPr>
          <w:rFonts w:cstheme="minorHAnsi"/>
          <w:color w:val="000000" w:themeColor="text1"/>
          <w:sz w:val="22"/>
          <w:szCs w:val="22"/>
        </w:rPr>
        <w:t>6</w:t>
      </w:r>
      <w:r w:rsidR="00751279" w:rsidRPr="00A448BD">
        <w:rPr>
          <w:rFonts w:cstheme="minorHAnsi"/>
          <w:color w:val="000000" w:themeColor="text1"/>
          <w:sz w:val="22"/>
          <w:szCs w:val="22"/>
        </w:rPr>
        <w:t xml:space="preserve"> r.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, przeprowadziła </w:t>
      </w:r>
      <w:r w:rsidR="009A76BE" w:rsidRPr="00A448BD">
        <w:rPr>
          <w:rFonts w:cstheme="minorHAnsi"/>
          <w:color w:val="000000" w:themeColor="text1"/>
          <w:sz w:val="22"/>
          <w:szCs w:val="22"/>
        </w:rPr>
        <w:t>ocenę śródokresową Pani/ Pana</w:t>
      </w:r>
    </w:p>
    <w:p w14:paraId="25D2E3A6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6741785" w14:textId="1F35AE55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….</w:t>
      </w:r>
      <w:r w:rsidR="00416DC5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,</w:t>
      </w:r>
    </w:p>
    <w:p w14:paraId="0F219658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6917647" w14:textId="6E7616E7" w:rsidR="009E3682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rzygotowując</w:t>
      </w:r>
      <w:r w:rsidR="009A76BE">
        <w:rPr>
          <w:rFonts w:cstheme="minorHAnsi"/>
          <w:sz w:val="22"/>
          <w:szCs w:val="22"/>
        </w:rPr>
        <w:t>ej</w:t>
      </w:r>
      <w:r w:rsidRPr="00C7016A">
        <w:rPr>
          <w:rFonts w:cstheme="minorHAnsi"/>
          <w:sz w:val="22"/>
          <w:szCs w:val="22"/>
        </w:rPr>
        <w:t>/ przygotowując</w:t>
      </w:r>
      <w:r w:rsidR="009A76BE">
        <w:rPr>
          <w:rFonts w:cstheme="minorHAnsi"/>
          <w:sz w:val="22"/>
          <w:szCs w:val="22"/>
        </w:rPr>
        <w:t>ego</w:t>
      </w:r>
      <w:r w:rsidRPr="00C7016A">
        <w:rPr>
          <w:rFonts w:cstheme="minorHAnsi"/>
          <w:sz w:val="22"/>
          <w:szCs w:val="22"/>
        </w:rPr>
        <w:t xml:space="preserve"> pracę doktorską w dyscyplinie</w:t>
      </w:r>
    </w:p>
    <w:p w14:paraId="65734022" w14:textId="77777777" w:rsidR="00D85BDC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17036FD" w14:textId="3AE36864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A80A0B">
        <w:rPr>
          <w:rFonts w:cstheme="minorHAnsi"/>
          <w:sz w:val="22"/>
          <w:szCs w:val="22"/>
        </w:rPr>
        <w:t>…</w:t>
      </w:r>
    </w:p>
    <w:p w14:paraId="18FA4B33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239B59" w14:textId="0A795C27" w:rsidR="009E3682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 temat:</w:t>
      </w:r>
    </w:p>
    <w:p w14:paraId="6CD0F10C" w14:textId="26BC51FF" w:rsidR="00416DC5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1A26833" w14:textId="59AC828A" w:rsidR="00416DC5" w:rsidRDefault="00416DC5" w:rsidP="00DB0EDE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A80A0B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</w:t>
      </w:r>
    </w:p>
    <w:p w14:paraId="3EA11930" w14:textId="78B9F5A1" w:rsidR="00A80A0B" w:rsidRDefault="009638B8" w:rsidP="00EA7592">
      <w:pPr>
        <w:pStyle w:val="Akapitzlist"/>
        <w:spacing w:before="120" w:after="120"/>
        <w:contextualSpacing w:val="0"/>
        <w:jc w:val="both"/>
        <w:rPr>
          <w:rFonts w:cstheme="minorHAnsi"/>
          <w:sz w:val="22"/>
          <w:szCs w:val="22"/>
        </w:rPr>
      </w:pPr>
      <w:r w:rsidRPr="005E670A">
        <w:rPr>
          <w:rFonts w:cstheme="minorHAnsi"/>
          <w:sz w:val="22"/>
          <w:szCs w:val="22"/>
        </w:rPr>
        <w:t xml:space="preserve">Po zapoznaniu się z dokumentacją </w:t>
      </w:r>
      <w:r>
        <w:rPr>
          <w:rFonts w:cstheme="minorHAnsi"/>
          <w:sz w:val="22"/>
          <w:szCs w:val="22"/>
        </w:rPr>
        <w:t xml:space="preserve">i efektami realizacji Indywidualnego Planu Badawczego </w:t>
      </w:r>
      <w:r w:rsidRPr="005E670A">
        <w:rPr>
          <w:rFonts w:cstheme="minorHAnsi"/>
          <w:sz w:val="22"/>
          <w:szCs w:val="22"/>
        </w:rPr>
        <w:t xml:space="preserve">oraz przeprowadzeniu rozmowy egzaminacyjnej z doktorantką/ doktorantem, </w:t>
      </w:r>
      <w:r w:rsidR="00A80A0B" w:rsidRPr="00A80A0B">
        <w:rPr>
          <w:rFonts w:cstheme="minorHAnsi"/>
          <w:sz w:val="22"/>
          <w:szCs w:val="22"/>
        </w:rPr>
        <w:t>Komisja oceniła stopień realizacji zadań zaplanowanych w Indywidualnym Planie Badawczym na ………… /100</w:t>
      </w:r>
      <w:r w:rsidR="00A80A0B" w:rsidRPr="00A80A0B">
        <w:rPr>
          <w:rFonts w:cstheme="minorHAnsi"/>
          <w:sz w:val="22"/>
          <w:szCs w:val="22"/>
          <w:vertAlign w:val="superscript"/>
        </w:rPr>
        <w:t>*</w:t>
      </w:r>
      <w:r w:rsidR="00A80A0B">
        <w:rPr>
          <w:rFonts w:cstheme="minorHAnsi"/>
          <w:sz w:val="22"/>
          <w:szCs w:val="22"/>
        </w:rPr>
        <w:t xml:space="preserve">. </w:t>
      </w:r>
    </w:p>
    <w:p w14:paraId="6BD0652C" w14:textId="327C911D" w:rsidR="00A80A0B" w:rsidRDefault="00EA7592" w:rsidP="00A80A0B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 podstawie</w:t>
      </w:r>
      <w:r w:rsidR="00A80A0B">
        <w:rPr>
          <w:rFonts w:cstheme="minorHAnsi"/>
          <w:sz w:val="22"/>
          <w:szCs w:val="22"/>
        </w:rPr>
        <w:t> </w:t>
      </w:r>
      <w:r w:rsidR="009638B8" w:rsidRPr="005E670A">
        <w:rPr>
          <w:rFonts w:cstheme="minorHAnsi"/>
          <w:sz w:val="22"/>
          <w:szCs w:val="22"/>
        </w:rPr>
        <w:t>ramow</w:t>
      </w:r>
      <w:r>
        <w:rPr>
          <w:rFonts w:cstheme="minorHAnsi"/>
          <w:sz w:val="22"/>
          <w:szCs w:val="22"/>
        </w:rPr>
        <w:t>ych</w:t>
      </w:r>
      <w:r w:rsidR="009638B8" w:rsidRPr="005E670A">
        <w:rPr>
          <w:rFonts w:cstheme="minorHAnsi"/>
          <w:sz w:val="22"/>
          <w:szCs w:val="22"/>
        </w:rPr>
        <w:t xml:space="preserve"> kryteri</w:t>
      </w:r>
      <w:r>
        <w:rPr>
          <w:rFonts w:cstheme="minorHAnsi"/>
          <w:sz w:val="22"/>
          <w:szCs w:val="22"/>
        </w:rPr>
        <w:t>ów</w:t>
      </w:r>
      <w:r w:rsidR="009638B8" w:rsidRPr="005E670A">
        <w:rPr>
          <w:rFonts w:cstheme="minorHAnsi"/>
          <w:sz w:val="22"/>
          <w:szCs w:val="22"/>
        </w:rPr>
        <w:t xml:space="preserve"> oceny śródokresowej </w:t>
      </w:r>
      <w:r>
        <w:rPr>
          <w:rFonts w:cstheme="minorHAnsi"/>
          <w:sz w:val="22"/>
          <w:szCs w:val="22"/>
        </w:rPr>
        <w:t xml:space="preserve">obowiązujących </w:t>
      </w:r>
      <w:r w:rsidR="009638B8" w:rsidRPr="005E670A">
        <w:rPr>
          <w:rFonts w:cstheme="minorHAnsi"/>
          <w:sz w:val="22"/>
          <w:szCs w:val="22"/>
        </w:rPr>
        <w:t>w Szkole Doktorskiej Nauk Ścisłych i</w:t>
      </w:r>
      <w:r w:rsidR="00A80A0B">
        <w:rPr>
          <w:rFonts w:cstheme="minorHAnsi"/>
          <w:sz w:val="22"/>
          <w:szCs w:val="22"/>
        </w:rPr>
        <w:t> </w:t>
      </w:r>
      <w:r w:rsidR="009638B8" w:rsidRPr="005E670A">
        <w:rPr>
          <w:rFonts w:cstheme="minorHAnsi"/>
          <w:sz w:val="22"/>
          <w:szCs w:val="22"/>
        </w:rPr>
        <w:t xml:space="preserve">Przyrodniczych </w:t>
      </w:r>
      <w:r w:rsidR="00A80A0B">
        <w:rPr>
          <w:rFonts w:cstheme="minorHAnsi"/>
          <w:sz w:val="22"/>
          <w:szCs w:val="22"/>
        </w:rPr>
        <w:t>UŁ</w:t>
      </w:r>
    </w:p>
    <w:p w14:paraId="15B2D833" w14:textId="32BD7884" w:rsidR="00A80A0B" w:rsidRDefault="00A80A0B" w:rsidP="00A80A0B">
      <w:pPr>
        <w:pStyle w:val="Akapitzlist"/>
        <w:jc w:val="both"/>
        <w:rPr>
          <w:rFonts w:cstheme="minorHAnsi"/>
          <w:sz w:val="22"/>
          <w:szCs w:val="22"/>
        </w:rPr>
      </w:pPr>
    </w:p>
    <w:p w14:paraId="1FF4D752" w14:textId="331D1442" w:rsidR="009E3682" w:rsidRDefault="009E3682" w:rsidP="00EC34EB">
      <w:pPr>
        <w:pStyle w:val="Akapitzlist"/>
        <w:spacing w:before="120" w:after="120"/>
        <w:contextualSpacing w:val="0"/>
        <w:jc w:val="center"/>
        <w:rPr>
          <w:rFonts w:cstheme="minorHAnsi"/>
          <w:sz w:val="22"/>
          <w:szCs w:val="22"/>
          <w:u w:val="single"/>
        </w:rPr>
      </w:pPr>
      <w:r w:rsidRPr="00186F6F">
        <w:rPr>
          <w:rFonts w:cstheme="minorHAnsi"/>
          <w:b/>
          <w:bCs/>
        </w:rPr>
        <w:t>Komisja wydaje ocenę pozytywną/ negatywną</w:t>
      </w:r>
      <w:r w:rsidRPr="00186F6F">
        <w:rPr>
          <w:rFonts w:cstheme="minorHAnsi"/>
          <w:vertAlign w:val="superscript"/>
        </w:rPr>
        <w:t>*</w:t>
      </w:r>
      <w:r w:rsidR="002A0C06" w:rsidRPr="00186F6F">
        <w:rPr>
          <w:rFonts w:cstheme="minorHAnsi"/>
          <w:vertAlign w:val="superscript"/>
        </w:rPr>
        <w:t>*</w:t>
      </w:r>
    </w:p>
    <w:p w14:paraId="107E1972" w14:textId="0053A8F5" w:rsidR="00C11CA6" w:rsidRPr="00B10C24" w:rsidRDefault="00DC1268" w:rsidP="000B4707">
      <w:pPr>
        <w:ind w:firstLine="709"/>
        <w:jc w:val="both"/>
        <w:rPr>
          <w:rFonts w:cstheme="minorHAnsi"/>
          <w:bCs/>
        </w:rPr>
      </w:pPr>
      <w:r w:rsidRPr="00B10C24">
        <w:rPr>
          <w:rFonts w:cstheme="minorHAnsi"/>
          <w:bCs/>
        </w:rPr>
        <w:t>Szczegółowe u</w:t>
      </w:r>
      <w:r w:rsidR="00C11CA6" w:rsidRPr="00B10C24">
        <w:rPr>
          <w:rFonts w:cstheme="minorHAnsi"/>
          <w:bCs/>
        </w:rPr>
        <w:t xml:space="preserve">wagi </w:t>
      </w:r>
      <w:r w:rsidRPr="00B10C24">
        <w:rPr>
          <w:rFonts w:cstheme="minorHAnsi"/>
          <w:bCs/>
        </w:rPr>
        <w:t xml:space="preserve">i rekomendacje </w:t>
      </w:r>
      <w:r w:rsidR="00C11CA6" w:rsidRPr="00B10C24">
        <w:rPr>
          <w:rFonts w:cstheme="minorHAnsi"/>
          <w:bCs/>
        </w:rPr>
        <w:t>Komisji</w:t>
      </w:r>
      <w:r w:rsidR="00B10C24">
        <w:rPr>
          <w:rFonts w:cstheme="minorHAnsi"/>
          <w:bCs/>
        </w:rPr>
        <w:t>:</w:t>
      </w:r>
      <w:r w:rsidRPr="00B10C24">
        <w:rPr>
          <w:rFonts w:cstheme="minorHAnsi"/>
          <w:bCs/>
        </w:rPr>
        <w:t xml:space="preserve"> </w:t>
      </w:r>
    </w:p>
    <w:tbl>
      <w:tblPr>
        <w:tblStyle w:val="Tabela-Siatka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3244"/>
        <w:gridCol w:w="5664"/>
      </w:tblGrid>
      <w:tr w:rsidR="00C8111A" w:rsidRPr="00C8111A" w14:paraId="1EB3E132" w14:textId="77777777" w:rsidTr="007942A8">
        <w:tc>
          <w:tcPr>
            <w:tcW w:w="3244" w:type="dxa"/>
            <w:vAlign w:val="center"/>
          </w:tcPr>
          <w:p w14:paraId="366F6948" w14:textId="75921B88" w:rsidR="00C8111A" w:rsidRPr="00C8111A" w:rsidRDefault="00CA2F12" w:rsidP="007942A8">
            <w:pPr>
              <w:pStyle w:val="Akapitzlist"/>
              <w:ind w:left="163" w:hanging="163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1. </w:t>
            </w:r>
            <w:r w:rsidR="006F3EEA">
              <w:rPr>
                <w:rFonts w:cstheme="minorHAnsi"/>
                <w:color w:val="000000" w:themeColor="text1"/>
                <w:sz w:val="22"/>
                <w:szCs w:val="22"/>
              </w:rPr>
              <w:t>M</w:t>
            </w:r>
            <w:r w:rsidR="006F3EEA" w:rsidRPr="00C716C4">
              <w:rPr>
                <w:rFonts w:cstheme="minorHAnsi"/>
                <w:color w:val="000000" w:themeColor="text1"/>
                <w:sz w:val="22"/>
                <w:szCs w:val="22"/>
              </w:rPr>
              <w:t>ocne strony pracy doktoranta</w:t>
            </w:r>
          </w:p>
        </w:tc>
        <w:tc>
          <w:tcPr>
            <w:tcW w:w="5664" w:type="dxa"/>
            <w:vAlign w:val="center"/>
          </w:tcPr>
          <w:p w14:paraId="0846C9AF" w14:textId="56BF75DF" w:rsidR="00C8111A" w:rsidRPr="00C8111A" w:rsidRDefault="00C8111A" w:rsidP="00B10C24">
            <w:pPr>
              <w:pStyle w:val="Akapitzlist"/>
              <w:spacing w:line="360" w:lineRule="auto"/>
              <w:ind w:left="0"/>
              <w:rPr>
                <w:rFonts w:cstheme="minorHAnsi"/>
                <w:sz w:val="22"/>
                <w:szCs w:val="22"/>
              </w:rPr>
            </w:pPr>
          </w:p>
        </w:tc>
      </w:tr>
      <w:tr w:rsidR="00C8111A" w:rsidRPr="00C8111A" w14:paraId="37A120AF" w14:textId="77777777" w:rsidTr="007942A8">
        <w:tc>
          <w:tcPr>
            <w:tcW w:w="3244" w:type="dxa"/>
            <w:vAlign w:val="center"/>
          </w:tcPr>
          <w:p w14:paraId="47842CA1" w14:textId="4DB4D726" w:rsidR="00C8111A" w:rsidRPr="00C8111A" w:rsidRDefault="00CA2F12" w:rsidP="007942A8">
            <w:pPr>
              <w:pStyle w:val="Akapitzlist"/>
              <w:ind w:left="163" w:hanging="163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2. </w:t>
            </w:r>
            <w:r w:rsidR="006F3EEA">
              <w:rPr>
                <w:rFonts w:cstheme="minorHAnsi"/>
                <w:color w:val="000000" w:themeColor="text1"/>
                <w:sz w:val="22"/>
                <w:szCs w:val="22"/>
              </w:rPr>
              <w:t>O</w:t>
            </w:r>
            <w:r w:rsidR="006F3EEA" w:rsidRPr="00C716C4">
              <w:rPr>
                <w:rFonts w:cstheme="minorHAnsi"/>
                <w:color w:val="000000" w:themeColor="text1"/>
                <w:sz w:val="22"/>
                <w:szCs w:val="22"/>
              </w:rPr>
              <w:t>bszary wymagające poprawy lub dalszego rozwoju</w:t>
            </w:r>
          </w:p>
        </w:tc>
        <w:tc>
          <w:tcPr>
            <w:tcW w:w="5664" w:type="dxa"/>
            <w:vAlign w:val="center"/>
          </w:tcPr>
          <w:p w14:paraId="75D2EB7D" w14:textId="5D63BFBC" w:rsidR="00C8111A" w:rsidRPr="00C8111A" w:rsidRDefault="00C8111A" w:rsidP="00B10C24">
            <w:pPr>
              <w:pStyle w:val="Akapitzlist"/>
              <w:spacing w:line="360" w:lineRule="auto"/>
              <w:ind w:left="0"/>
              <w:rPr>
                <w:rFonts w:cstheme="minorHAnsi"/>
                <w:sz w:val="22"/>
                <w:szCs w:val="22"/>
              </w:rPr>
            </w:pPr>
          </w:p>
        </w:tc>
      </w:tr>
      <w:tr w:rsidR="00C8111A" w:rsidRPr="00C8111A" w14:paraId="4462DC4A" w14:textId="77777777" w:rsidTr="007942A8">
        <w:tc>
          <w:tcPr>
            <w:tcW w:w="3244" w:type="dxa"/>
            <w:vAlign w:val="center"/>
          </w:tcPr>
          <w:p w14:paraId="06DDA40D" w14:textId="7982196E" w:rsidR="00C8111A" w:rsidRPr="00C8111A" w:rsidRDefault="00CA2F12" w:rsidP="00B10C24">
            <w:pPr>
              <w:pStyle w:val="Akapitzlist"/>
              <w:ind w:left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3. </w:t>
            </w:r>
            <w:r w:rsidR="00302A52">
              <w:rPr>
                <w:rFonts w:cstheme="minorHAnsi"/>
                <w:color w:val="000000" w:themeColor="text1"/>
                <w:sz w:val="22"/>
                <w:szCs w:val="22"/>
              </w:rPr>
              <w:t>R</w:t>
            </w:r>
            <w:r w:rsidR="00302A52" w:rsidRPr="00C716C4">
              <w:rPr>
                <w:rFonts w:cstheme="minorHAnsi"/>
                <w:color w:val="000000" w:themeColor="text1"/>
                <w:sz w:val="22"/>
                <w:szCs w:val="22"/>
              </w:rPr>
              <w:t xml:space="preserve">ekomendacje </w:t>
            </w:r>
            <w:r w:rsidR="00B10C24">
              <w:rPr>
                <w:rFonts w:cstheme="minorHAnsi"/>
                <w:color w:val="000000" w:themeColor="text1"/>
                <w:sz w:val="22"/>
                <w:szCs w:val="22"/>
              </w:rPr>
              <w:t>Komisji</w:t>
            </w:r>
          </w:p>
        </w:tc>
        <w:tc>
          <w:tcPr>
            <w:tcW w:w="5664" w:type="dxa"/>
            <w:vAlign w:val="center"/>
          </w:tcPr>
          <w:p w14:paraId="3B6FA03B" w14:textId="219B499D" w:rsidR="00C8111A" w:rsidRPr="00C8111A" w:rsidRDefault="00C8111A" w:rsidP="00B10C24">
            <w:pPr>
              <w:pStyle w:val="Akapitzlist"/>
              <w:spacing w:line="360" w:lineRule="auto"/>
              <w:ind w:left="0"/>
              <w:rPr>
                <w:rFonts w:cstheme="minorHAnsi"/>
                <w:sz w:val="22"/>
                <w:szCs w:val="22"/>
              </w:rPr>
            </w:pPr>
          </w:p>
        </w:tc>
      </w:tr>
      <w:tr w:rsidR="00C8111A" w:rsidRPr="00C8111A" w14:paraId="4F9458C3" w14:textId="77777777" w:rsidTr="007942A8">
        <w:tc>
          <w:tcPr>
            <w:tcW w:w="3244" w:type="dxa"/>
            <w:vAlign w:val="center"/>
          </w:tcPr>
          <w:p w14:paraId="7C0260C5" w14:textId="79D64FCE" w:rsidR="00C8111A" w:rsidRPr="00C8111A" w:rsidRDefault="00CA2F12" w:rsidP="00B10C24">
            <w:pPr>
              <w:pStyle w:val="Akapitzlist"/>
              <w:ind w:left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4. </w:t>
            </w:r>
            <w:r w:rsidR="00302A52">
              <w:rPr>
                <w:rFonts w:cstheme="minorHAnsi"/>
                <w:sz w:val="22"/>
                <w:szCs w:val="22"/>
              </w:rPr>
              <w:t xml:space="preserve">Inne </w:t>
            </w:r>
            <w:r w:rsidR="00302A52" w:rsidRPr="00302A52">
              <w:rPr>
                <w:rFonts w:cstheme="minorHAnsi"/>
                <w:bCs/>
                <w:sz w:val="22"/>
                <w:szCs w:val="22"/>
              </w:rPr>
              <w:t>uwagi Komisji</w:t>
            </w:r>
          </w:p>
        </w:tc>
        <w:tc>
          <w:tcPr>
            <w:tcW w:w="5664" w:type="dxa"/>
            <w:vAlign w:val="center"/>
          </w:tcPr>
          <w:p w14:paraId="1FA9C918" w14:textId="3A4C7117" w:rsidR="00C8111A" w:rsidRPr="00C8111A" w:rsidRDefault="00C8111A" w:rsidP="00B10C24">
            <w:pPr>
              <w:pStyle w:val="Akapitzlist"/>
              <w:spacing w:line="360" w:lineRule="auto"/>
              <w:ind w:left="0"/>
              <w:rPr>
                <w:rFonts w:cstheme="minorHAnsi"/>
                <w:sz w:val="22"/>
                <w:szCs w:val="22"/>
              </w:rPr>
            </w:pPr>
          </w:p>
        </w:tc>
      </w:tr>
    </w:tbl>
    <w:p w14:paraId="0C57C9F1" w14:textId="77777777" w:rsidR="00AC2629" w:rsidRDefault="00AC2629" w:rsidP="00EA7592">
      <w:pPr>
        <w:pStyle w:val="Akapitzlist"/>
        <w:spacing w:line="360" w:lineRule="auto"/>
        <w:rPr>
          <w:rFonts w:cstheme="minorHAnsi"/>
          <w:sz w:val="22"/>
          <w:szCs w:val="22"/>
        </w:rPr>
      </w:pPr>
    </w:p>
    <w:p w14:paraId="392652E9" w14:textId="2DE39AFF" w:rsidR="00C11CA6" w:rsidRDefault="00C11CA6" w:rsidP="004C0F2C">
      <w:pPr>
        <w:pStyle w:val="Akapitzlist"/>
        <w:jc w:val="both"/>
        <w:rPr>
          <w:rFonts w:cstheme="minorHAnsi"/>
        </w:rPr>
      </w:pPr>
      <w:r w:rsidRPr="0037763C">
        <w:rPr>
          <w:rFonts w:cstheme="minorHAnsi"/>
          <w:sz w:val="22"/>
          <w:szCs w:val="22"/>
        </w:rPr>
        <w:t>W obradach komisji uczestniczył/ nie uczestniczył</w:t>
      </w:r>
      <w:r w:rsidRPr="00186F6F">
        <w:rPr>
          <w:rFonts w:cstheme="minorHAnsi"/>
          <w:sz w:val="22"/>
          <w:szCs w:val="22"/>
          <w:vertAlign w:val="superscript"/>
        </w:rPr>
        <w:t>*</w:t>
      </w:r>
      <w:r w:rsidR="00186F6F" w:rsidRPr="00186F6F">
        <w:rPr>
          <w:rFonts w:cstheme="minorHAnsi"/>
          <w:sz w:val="22"/>
          <w:szCs w:val="22"/>
          <w:vertAlign w:val="superscript"/>
        </w:rPr>
        <w:t>*</w:t>
      </w:r>
      <w:r w:rsidRPr="0037763C">
        <w:rPr>
          <w:rFonts w:cstheme="minorHAnsi"/>
          <w:sz w:val="22"/>
          <w:szCs w:val="22"/>
        </w:rPr>
        <w:t xml:space="preserve"> w charakterze obserwatora przedstawiciel doktorantów, Pani/ Pan</w:t>
      </w:r>
      <w:r>
        <w:rPr>
          <w:rFonts w:cstheme="minorHAnsi"/>
        </w:rPr>
        <w:t xml:space="preserve"> …………………………………………………………………</w:t>
      </w:r>
      <w:r w:rsidR="004C0F2C">
        <w:rPr>
          <w:rFonts w:cstheme="minorHAnsi"/>
        </w:rPr>
        <w:t>………………………</w:t>
      </w:r>
      <w:r>
        <w:rPr>
          <w:rFonts w:cstheme="minorHAnsi"/>
        </w:rPr>
        <w:t>………………</w:t>
      </w:r>
    </w:p>
    <w:p w14:paraId="5F118F23" w14:textId="589B8858" w:rsidR="00A05729" w:rsidRPr="00B35C8A" w:rsidRDefault="00A05729" w:rsidP="009E3682">
      <w:pPr>
        <w:pStyle w:val="Akapitzlist"/>
        <w:rPr>
          <w:rFonts w:cstheme="minorHAnsi"/>
          <w:bCs/>
          <w:sz w:val="22"/>
          <w:szCs w:val="22"/>
        </w:rPr>
      </w:pPr>
    </w:p>
    <w:p w14:paraId="61CA8FDA" w14:textId="0B7DA131" w:rsidR="00B35C8A" w:rsidRPr="00B10C24" w:rsidRDefault="00B35C8A" w:rsidP="009E3682">
      <w:pPr>
        <w:pStyle w:val="Akapitzlist"/>
        <w:rPr>
          <w:rFonts w:cstheme="minorHAnsi"/>
          <w:bCs/>
          <w:sz w:val="22"/>
          <w:szCs w:val="22"/>
        </w:rPr>
      </w:pPr>
      <w:r w:rsidRPr="00B35C8A">
        <w:rPr>
          <w:rFonts w:cstheme="minorHAnsi"/>
          <w:bCs/>
          <w:sz w:val="22"/>
          <w:szCs w:val="22"/>
        </w:rPr>
        <w:t>Posiedzenie komisji ewaluacyjnej odbyło się w formie</w:t>
      </w:r>
      <w:r>
        <w:rPr>
          <w:rFonts w:cstheme="minorHAnsi"/>
          <w:bCs/>
          <w:sz w:val="22"/>
          <w:szCs w:val="22"/>
        </w:rPr>
        <w:t xml:space="preserve"> stacjonarnej/ zdalnej/ hybrydowej</w:t>
      </w:r>
      <w:r w:rsidRPr="00186F6F">
        <w:rPr>
          <w:rFonts w:cstheme="minorHAnsi"/>
          <w:bCs/>
          <w:sz w:val="22"/>
          <w:szCs w:val="22"/>
          <w:vertAlign w:val="superscript"/>
        </w:rPr>
        <w:t>*</w:t>
      </w:r>
      <w:r w:rsidR="00186F6F" w:rsidRPr="00186F6F">
        <w:rPr>
          <w:rFonts w:cstheme="minorHAnsi"/>
          <w:bCs/>
          <w:sz w:val="22"/>
          <w:szCs w:val="22"/>
          <w:vertAlign w:val="superscript"/>
        </w:rPr>
        <w:t>*</w:t>
      </w:r>
      <w:r w:rsidR="00B10C24">
        <w:rPr>
          <w:rFonts w:cstheme="minorHAnsi"/>
          <w:bCs/>
          <w:sz w:val="22"/>
          <w:szCs w:val="22"/>
        </w:rPr>
        <w:t xml:space="preserve"> </w:t>
      </w:r>
      <w:r w:rsidR="00B10C24">
        <w:rPr>
          <w:rFonts w:cstheme="minorHAnsi"/>
          <w:bCs/>
          <w:sz w:val="22"/>
          <w:szCs w:val="22"/>
        </w:rPr>
        <w:br/>
        <w:t>w dniu…………………..</w:t>
      </w:r>
    </w:p>
    <w:p w14:paraId="21EB47BA" w14:textId="061B64E2" w:rsidR="00C11CA6" w:rsidRDefault="00C11CA6" w:rsidP="00C11CA6">
      <w:pPr>
        <w:ind w:left="6379"/>
        <w:rPr>
          <w:rFonts w:cstheme="minorHAnsi"/>
        </w:rPr>
      </w:pPr>
    </w:p>
    <w:p w14:paraId="63F9E93F" w14:textId="77777777" w:rsidR="008A5597" w:rsidRDefault="008A5597" w:rsidP="00C11CA6">
      <w:pPr>
        <w:ind w:left="6379"/>
        <w:rPr>
          <w:rFonts w:cstheme="minorHAnsi"/>
        </w:rPr>
      </w:pPr>
    </w:p>
    <w:p w14:paraId="76CDDA26" w14:textId="13FB11EC" w:rsidR="00306D56" w:rsidRDefault="00C11CA6" w:rsidP="00C11CA6">
      <w:pPr>
        <w:ind w:left="6379"/>
        <w:rPr>
          <w:rFonts w:cstheme="minorHAnsi"/>
        </w:rPr>
      </w:pPr>
      <w:r>
        <w:rPr>
          <w:rFonts w:cstheme="minorHAnsi"/>
        </w:rPr>
        <w:t>Przewodniczący Komisji</w:t>
      </w:r>
    </w:p>
    <w:p w14:paraId="4F91F472" w14:textId="77777777" w:rsidR="00C11CA6" w:rsidRPr="0095265B" w:rsidRDefault="00C11CA6" w:rsidP="00C11CA6">
      <w:pPr>
        <w:ind w:left="6379"/>
        <w:rPr>
          <w:rFonts w:cstheme="minorHAnsi"/>
        </w:rPr>
      </w:pPr>
    </w:p>
    <w:p w14:paraId="053B7EE2" w14:textId="79DC2A08" w:rsidR="003B69E8" w:rsidRPr="00C7016A" w:rsidRDefault="003B69E8" w:rsidP="003B69E8">
      <w:pPr>
        <w:ind w:left="6372" w:hanging="5663"/>
        <w:rPr>
          <w:rFonts w:cstheme="minorHAnsi"/>
        </w:rPr>
      </w:pPr>
      <w:r w:rsidRPr="00C7016A">
        <w:rPr>
          <w:rFonts w:cstheme="minorHAnsi"/>
        </w:rPr>
        <w:t>Łódź, dn. ……………………..</w:t>
      </w:r>
      <w:r>
        <w:rPr>
          <w:rFonts w:cstheme="minorHAnsi"/>
        </w:rPr>
        <w:tab/>
        <w:t>………………………………………</w:t>
      </w:r>
    </w:p>
    <w:p w14:paraId="51AECB63" w14:textId="005674B7" w:rsidR="00C11CA6" w:rsidRDefault="00C11CA6" w:rsidP="00C11CA6">
      <w:pPr>
        <w:ind w:left="6379" w:firstLine="709"/>
        <w:rPr>
          <w:rFonts w:cstheme="minorHAnsi"/>
        </w:rPr>
      </w:pPr>
      <w:r>
        <w:rPr>
          <w:rFonts w:cstheme="minorHAnsi"/>
        </w:rPr>
        <w:t>podpis</w:t>
      </w:r>
    </w:p>
    <w:p w14:paraId="6D2C71B6" w14:textId="77777777" w:rsidR="009E3682" w:rsidRPr="00C7016A" w:rsidRDefault="009E3682" w:rsidP="009E3682">
      <w:pPr>
        <w:jc w:val="right"/>
        <w:rPr>
          <w:rFonts w:cstheme="minorHAnsi"/>
        </w:rPr>
      </w:pPr>
    </w:p>
    <w:p w14:paraId="51C715CF" w14:textId="77294C3C" w:rsidR="002A0C06" w:rsidRPr="00A448BD" w:rsidRDefault="009E3682" w:rsidP="00D7112B">
      <w:pPr>
        <w:spacing w:after="0" w:line="240" w:lineRule="auto"/>
        <w:ind w:left="709"/>
        <w:rPr>
          <w:rFonts w:cstheme="minorHAnsi"/>
          <w:color w:val="000000" w:themeColor="text1"/>
          <w:vertAlign w:val="superscript"/>
        </w:rPr>
      </w:pPr>
      <w:r w:rsidRPr="00A448BD">
        <w:rPr>
          <w:rFonts w:cstheme="minorHAnsi"/>
          <w:color w:val="000000" w:themeColor="text1"/>
        </w:rPr>
        <w:t xml:space="preserve">* </w:t>
      </w:r>
      <w:r w:rsidR="002A0C06" w:rsidRPr="00A448BD">
        <w:rPr>
          <w:rFonts w:cstheme="minorHAnsi"/>
          <w:i/>
          <w:iCs/>
          <w:color w:val="000000" w:themeColor="text1"/>
          <w:sz w:val="18"/>
          <w:szCs w:val="18"/>
        </w:rPr>
        <w:t xml:space="preserve"> uzupełnić (ogólna ocena procentowa stopnia realizacji zadań w IPB</w:t>
      </w:r>
      <w:r w:rsidR="00EA7592">
        <w:rPr>
          <w:rFonts w:cstheme="minorHAnsi"/>
          <w:i/>
          <w:iCs/>
          <w:color w:val="000000" w:themeColor="text1"/>
          <w:sz w:val="18"/>
          <w:szCs w:val="18"/>
        </w:rPr>
        <w:t xml:space="preserve"> w zaokrągleniu do pełnego punktu procentowego</w:t>
      </w:r>
      <w:r w:rsidR="002A0C06" w:rsidRPr="00A448BD">
        <w:rPr>
          <w:rFonts w:cstheme="minorHAnsi"/>
          <w:i/>
          <w:iCs/>
          <w:color w:val="000000" w:themeColor="text1"/>
          <w:sz w:val="18"/>
          <w:szCs w:val="18"/>
        </w:rPr>
        <w:t>)</w:t>
      </w:r>
    </w:p>
    <w:p w14:paraId="4CBC4870" w14:textId="6E33D6F6" w:rsidR="00766AD3" w:rsidRPr="00766AD3" w:rsidRDefault="002A0C06" w:rsidP="00766AD3">
      <w:pPr>
        <w:ind w:left="709"/>
        <w:rPr>
          <w:rFonts w:cstheme="minorHAnsi"/>
          <w:i/>
          <w:iCs/>
          <w:color w:val="000000" w:themeColor="text1"/>
          <w:sz w:val="18"/>
          <w:szCs w:val="18"/>
        </w:rPr>
      </w:pPr>
      <w:r w:rsidRPr="00A448BD">
        <w:rPr>
          <w:rFonts w:cstheme="minorHAnsi"/>
          <w:i/>
          <w:iCs/>
          <w:color w:val="000000" w:themeColor="text1"/>
          <w:sz w:val="18"/>
          <w:szCs w:val="18"/>
        </w:rPr>
        <w:t>**</w:t>
      </w:r>
      <w:r>
        <w:rPr>
          <w:rFonts w:cstheme="minorHAnsi"/>
          <w:i/>
          <w:iCs/>
          <w:color w:val="000000" w:themeColor="text1"/>
          <w:sz w:val="18"/>
          <w:szCs w:val="18"/>
        </w:rPr>
        <w:t xml:space="preserve"> n</w:t>
      </w:r>
      <w:r w:rsidR="009E3682" w:rsidRPr="00A448BD">
        <w:rPr>
          <w:rFonts w:cstheme="minorHAnsi"/>
          <w:i/>
          <w:iCs/>
          <w:color w:val="000000" w:themeColor="text1"/>
          <w:sz w:val="18"/>
          <w:szCs w:val="18"/>
        </w:rPr>
        <w:t>iepotrzebne skreślić</w:t>
      </w:r>
    </w:p>
    <w:p w14:paraId="19AE5844" w14:textId="6867B3DA" w:rsidR="003B69E8" w:rsidRPr="00364397" w:rsidRDefault="003B69E8" w:rsidP="00D7112B">
      <w:pPr>
        <w:ind w:left="709"/>
        <w:rPr>
          <w:rFonts w:ascii="Calibri" w:hAnsi="Calibri" w:cs="Calibri"/>
          <w:i/>
          <w:iCs/>
          <w:color w:val="000000" w:themeColor="text1"/>
        </w:rPr>
      </w:pPr>
      <w:r w:rsidRPr="00364397">
        <w:rPr>
          <w:rFonts w:ascii="Calibri" w:hAnsi="Calibri" w:cs="Calibri"/>
          <w:i/>
          <w:iCs/>
          <w:color w:val="000000" w:themeColor="text1"/>
        </w:rPr>
        <w:t>Uwagi</w:t>
      </w:r>
      <w:r w:rsidR="00500E70" w:rsidRPr="00364397">
        <w:rPr>
          <w:rFonts w:ascii="Calibri" w:hAnsi="Calibri" w:cs="Calibri"/>
          <w:i/>
          <w:iCs/>
          <w:color w:val="000000" w:themeColor="text1"/>
        </w:rPr>
        <w:t xml:space="preserve"> dotyczące przygotowania protokołu</w:t>
      </w:r>
      <w:r w:rsidRPr="00364397">
        <w:rPr>
          <w:rFonts w:ascii="Calibri" w:hAnsi="Calibri" w:cs="Calibri"/>
          <w:i/>
          <w:iCs/>
          <w:color w:val="000000" w:themeColor="text1"/>
        </w:rPr>
        <w:t>:</w:t>
      </w:r>
    </w:p>
    <w:p w14:paraId="4E876382" w14:textId="22DE2190" w:rsidR="00D72314" w:rsidRPr="00C716C4" w:rsidRDefault="00D72314" w:rsidP="00C716C4">
      <w:pPr>
        <w:pStyle w:val="Akapitzlist"/>
        <w:numPr>
          <w:ilvl w:val="0"/>
          <w:numId w:val="7"/>
        </w:numPr>
        <w:ind w:left="1072"/>
        <w:rPr>
          <w:rFonts w:cstheme="minorHAnsi"/>
          <w:color w:val="000000" w:themeColor="text1"/>
          <w:sz w:val="22"/>
          <w:szCs w:val="22"/>
        </w:rPr>
      </w:pPr>
      <w:r w:rsidRPr="00C716C4">
        <w:rPr>
          <w:rFonts w:cstheme="minorHAnsi"/>
          <w:color w:val="000000" w:themeColor="text1"/>
          <w:sz w:val="22"/>
          <w:szCs w:val="22"/>
        </w:rPr>
        <w:t xml:space="preserve">Szczegółowe uwagi i rekomendacje Komisji zawarte w protokole powinny stanowić </w:t>
      </w:r>
      <w:r w:rsidR="00C716C4">
        <w:rPr>
          <w:rFonts w:cstheme="minorHAnsi"/>
          <w:color w:val="000000" w:themeColor="text1"/>
          <w:sz w:val="22"/>
          <w:szCs w:val="22"/>
        </w:rPr>
        <w:t>m</w:t>
      </w:r>
      <w:r w:rsidRPr="00C716C4">
        <w:rPr>
          <w:rFonts w:cstheme="minorHAnsi"/>
          <w:color w:val="000000" w:themeColor="text1"/>
          <w:sz w:val="22"/>
          <w:szCs w:val="22"/>
        </w:rPr>
        <w:t xml:space="preserve">erytoryczną informację zwrotną dla doktoranta, odnoszącą się do sposobu realizacji zadań badawczych i aktywności naukowych. Informacja ta powinna: </w:t>
      </w:r>
    </w:p>
    <w:p w14:paraId="3B014519" w14:textId="33C3087E" w:rsidR="00D72314" w:rsidRPr="00C716C4" w:rsidRDefault="00D72314" w:rsidP="00C716C4">
      <w:pPr>
        <w:pStyle w:val="Akapitzlist"/>
        <w:numPr>
          <w:ilvl w:val="1"/>
          <w:numId w:val="9"/>
        </w:numPr>
        <w:ind w:left="1276" w:hanging="196"/>
        <w:rPr>
          <w:rFonts w:cstheme="minorHAnsi"/>
          <w:color w:val="000000" w:themeColor="text1"/>
          <w:sz w:val="22"/>
          <w:szCs w:val="22"/>
        </w:rPr>
      </w:pPr>
      <w:r w:rsidRPr="00C716C4">
        <w:rPr>
          <w:rFonts w:cstheme="minorHAnsi"/>
          <w:color w:val="000000" w:themeColor="text1"/>
          <w:sz w:val="22"/>
          <w:szCs w:val="22"/>
        </w:rPr>
        <w:t xml:space="preserve">wskazywać mocne strony dotychczasowej pracy doktoranta, </w:t>
      </w:r>
    </w:p>
    <w:p w14:paraId="3AC4A5E0" w14:textId="43CA1777" w:rsidR="00D72314" w:rsidRPr="00C716C4" w:rsidRDefault="00D72314" w:rsidP="00C716C4">
      <w:pPr>
        <w:pStyle w:val="Akapitzlist"/>
        <w:numPr>
          <w:ilvl w:val="1"/>
          <w:numId w:val="9"/>
        </w:numPr>
        <w:ind w:left="1276" w:hanging="196"/>
        <w:rPr>
          <w:rFonts w:cstheme="minorHAnsi"/>
          <w:color w:val="000000" w:themeColor="text1"/>
          <w:sz w:val="22"/>
          <w:szCs w:val="22"/>
        </w:rPr>
      </w:pPr>
      <w:r w:rsidRPr="00C716C4">
        <w:rPr>
          <w:rFonts w:cstheme="minorHAnsi"/>
          <w:color w:val="000000" w:themeColor="text1"/>
          <w:sz w:val="22"/>
          <w:szCs w:val="22"/>
        </w:rPr>
        <w:t xml:space="preserve">identyfikować obszary wymagające poprawy lub dalszego rozwoju, </w:t>
      </w:r>
    </w:p>
    <w:p w14:paraId="251C5B64" w14:textId="1B544981" w:rsidR="00D72314" w:rsidRPr="00C716C4" w:rsidRDefault="00D72314" w:rsidP="00C716C4">
      <w:pPr>
        <w:pStyle w:val="Akapitzlist"/>
        <w:numPr>
          <w:ilvl w:val="1"/>
          <w:numId w:val="9"/>
        </w:numPr>
        <w:ind w:left="1276" w:hanging="196"/>
        <w:rPr>
          <w:rFonts w:cstheme="minorHAnsi"/>
          <w:color w:val="000000" w:themeColor="text1"/>
          <w:sz w:val="22"/>
          <w:szCs w:val="22"/>
        </w:rPr>
      </w:pPr>
      <w:r w:rsidRPr="00C716C4">
        <w:rPr>
          <w:rFonts w:cstheme="minorHAnsi"/>
          <w:color w:val="000000" w:themeColor="text1"/>
          <w:sz w:val="22"/>
          <w:szCs w:val="22"/>
        </w:rPr>
        <w:t xml:space="preserve">zawierać rekomendacje dotyczące np. usprawnienia warsztatu badawczego, organizacji pracy, jakości prowadzonych badań oraz aktywności publikacyjnej i konferencyjnej. </w:t>
      </w:r>
    </w:p>
    <w:p w14:paraId="4BEADD13" w14:textId="79DB6B12" w:rsidR="00D72314" w:rsidRDefault="00D72314" w:rsidP="00C716C4">
      <w:pPr>
        <w:pStyle w:val="Akapitzlist"/>
        <w:numPr>
          <w:ilvl w:val="0"/>
          <w:numId w:val="7"/>
        </w:numPr>
        <w:ind w:left="1072"/>
        <w:rPr>
          <w:rFonts w:cstheme="minorHAnsi"/>
          <w:color w:val="000000" w:themeColor="text1"/>
          <w:sz w:val="22"/>
          <w:szCs w:val="22"/>
        </w:rPr>
      </w:pPr>
      <w:r w:rsidRPr="00C716C4">
        <w:rPr>
          <w:rFonts w:cstheme="minorHAnsi"/>
          <w:color w:val="000000" w:themeColor="text1"/>
          <w:sz w:val="22"/>
          <w:szCs w:val="22"/>
        </w:rPr>
        <w:t>W Załączniku nr 1 do protokołu Komisja przedstawia ogólne uzasadnienie oceny, odnoszące się do aktywności naukowych ujętych w IPB oraz do terminowości i jakości realizacji</w:t>
      </w:r>
      <w:r w:rsidR="00B10C24">
        <w:rPr>
          <w:rFonts w:cstheme="minorHAnsi"/>
          <w:color w:val="000000" w:themeColor="text1"/>
          <w:sz w:val="22"/>
          <w:szCs w:val="22"/>
        </w:rPr>
        <w:t xml:space="preserve"> IPB</w:t>
      </w:r>
      <w:r w:rsidRPr="00C716C4">
        <w:rPr>
          <w:rFonts w:cstheme="minorHAnsi"/>
          <w:color w:val="000000" w:themeColor="text1"/>
          <w:sz w:val="22"/>
          <w:szCs w:val="22"/>
        </w:rPr>
        <w:t xml:space="preserve">. Uzasadnienie to powinno mieć charakter syntetyczny i </w:t>
      </w:r>
      <w:r w:rsidRPr="00C716C4">
        <w:rPr>
          <w:rFonts w:cstheme="minorHAnsi"/>
          <w:color w:val="000000" w:themeColor="text1"/>
          <w:sz w:val="22"/>
          <w:szCs w:val="22"/>
          <w:u w:val="single"/>
        </w:rPr>
        <w:t>nie może zawierać danych wrażliwych</w:t>
      </w:r>
      <w:r w:rsidRPr="00C716C4">
        <w:rPr>
          <w:rFonts w:cstheme="minorHAnsi"/>
          <w:color w:val="000000" w:themeColor="text1"/>
          <w:sz w:val="22"/>
          <w:szCs w:val="22"/>
        </w:rPr>
        <w:t xml:space="preserve">. </w:t>
      </w:r>
    </w:p>
    <w:p w14:paraId="36057085" w14:textId="5865E5B8" w:rsidR="00766AD3" w:rsidRPr="00C716C4" w:rsidRDefault="00766AD3" w:rsidP="00C716C4">
      <w:pPr>
        <w:pStyle w:val="Akapitzlist"/>
        <w:numPr>
          <w:ilvl w:val="0"/>
          <w:numId w:val="7"/>
        </w:numPr>
        <w:ind w:left="1072"/>
        <w:rPr>
          <w:rFonts w:cstheme="minorHAnsi"/>
          <w:color w:val="000000" w:themeColor="text1"/>
          <w:sz w:val="22"/>
          <w:szCs w:val="22"/>
        </w:rPr>
      </w:pPr>
      <w:r w:rsidRPr="00766AD3">
        <w:rPr>
          <w:rFonts w:cstheme="minorHAnsi"/>
          <w:color w:val="000000" w:themeColor="text1"/>
          <w:sz w:val="22"/>
          <w:szCs w:val="22"/>
        </w:rPr>
        <w:t xml:space="preserve">W przypadku oceny negatywnej protokół posiedzenia komisji ewaluacyjnej powinien zawierać szczegółowy opis przebiegu oceny oraz uzasadnienie decyzji. </w:t>
      </w:r>
    </w:p>
    <w:p w14:paraId="0C300243" w14:textId="77777777" w:rsidR="00D72314" w:rsidRPr="00C716C4" w:rsidRDefault="00D72314" w:rsidP="00C716C4">
      <w:pPr>
        <w:pStyle w:val="Akapitzlist"/>
        <w:numPr>
          <w:ilvl w:val="0"/>
          <w:numId w:val="7"/>
        </w:numPr>
        <w:ind w:left="1072"/>
        <w:rPr>
          <w:rFonts w:cstheme="minorHAnsi"/>
          <w:color w:val="000000" w:themeColor="text1"/>
          <w:sz w:val="22"/>
          <w:szCs w:val="22"/>
        </w:rPr>
      </w:pPr>
      <w:r w:rsidRPr="00C716C4">
        <w:rPr>
          <w:rFonts w:cstheme="minorHAnsi"/>
          <w:color w:val="000000" w:themeColor="text1"/>
          <w:sz w:val="22"/>
          <w:szCs w:val="22"/>
        </w:rPr>
        <w:t xml:space="preserve">Protokół z oceny śródokresowej należy przekazać Dyrektorowi Szkoły Doktorskiej Nauk Ścisłych i Przyrodniczych UŁ w terminie 3 dni od przeprowadzenia oceny. </w:t>
      </w:r>
    </w:p>
    <w:p w14:paraId="28D38E72" w14:textId="09CE3FA9" w:rsidR="00D72314" w:rsidRPr="00D72314" w:rsidRDefault="00D72314" w:rsidP="00C716C4">
      <w:pPr>
        <w:pStyle w:val="Akapitzlist"/>
        <w:numPr>
          <w:ilvl w:val="0"/>
          <w:numId w:val="7"/>
        </w:numPr>
        <w:ind w:left="1072"/>
        <w:rPr>
          <w:rFonts w:cstheme="minorHAnsi"/>
          <w:color w:val="000000" w:themeColor="text1"/>
          <w:sz w:val="20"/>
          <w:szCs w:val="20"/>
        </w:rPr>
      </w:pPr>
      <w:r w:rsidRPr="00C716C4">
        <w:rPr>
          <w:rFonts w:cstheme="minorHAnsi"/>
          <w:color w:val="000000" w:themeColor="text1"/>
          <w:sz w:val="22"/>
          <w:szCs w:val="22"/>
        </w:rPr>
        <w:t>Do protokołu należy dołączyć listę obecności potwierdzającą udział wszystkich członków Komisji w posiedzeniu oceniającym.</w:t>
      </w:r>
      <w:r w:rsidRPr="00D72314">
        <w:rPr>
          <w:rFonts w:cstheme="minorHAnsi"/>
          <w:color w:val="000000" w:themeColor="text1"/>
          <w:sz w:val="20"/>
          <w:szCs w:val="20"/>
        </w:rPr>
        <w:t xml:space="preserve"> </w:t>
      </w:r>
    </w:p>
    <w:p w14:paraId="59673E34" w14:textId="70B3F285" w:rsidR="00D153CB" w:rsidRPr="00320FA8" w:rsidRDefault="00D153CB" w:rsidP="00320FA8">
      <w:pPr>
        <w:rPr>
          <w:rFonts w:cstheme="minorHAnsi"/>
          <w:color w:val="000000" w:themeColor="text1"/>
        </w:rPr>
      </w:pPr>
    </w:p>
    <w:p w14:paraId="548C7B99" w14:textId="74EFBC5E" w:rsidR="009120F7" w:rsidRPr="00320FA8" w:rsidRDefault="009120F7" w:rsidP="00320FA8">
      <w:pPr>
        <w:spacing w:after="0" w:line="240" w:lineRule="auto"/>
        <w:ind w:left="851" w:hanging="142"/>
        <w:rPr>
          <w:color w:val="000000" w:themeColor="text1"/>
        </w:rPr>
        <w:sectPr w:rsidR="009120F7" w:rsidRPr="00320FA8" w:rsidSect="00F15F1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3AD90F18" w14:textId="3424EEED" w:rsidR="006E290D" w:rsidRDefault="006E290D" w:rsidP="006A55F8">
      <w:pPr>
        <w:spacing w:after="0" w:line="240" w:lineRule="auto"/>
        <w:rPr>
          <w:color w:val="000000" w:themeColor="text1"/>
        </w:rPr>
      </w:pPr>
    </w:p>
    <w:p w14:paraId="43C42083" w14:textId="77777777" w:rsidR="00EA7592" w:rsidRPr="00A448BD" w:rsidRDefault="00EA7592" w:rsidP="006A55F8">
      <w:pPr>
        <w:spacing w:after="0" w:line="240" w:lineRule="auto"/>
        <w:rPr>
          <w:color w:val="000000" w:themeColor="text1"/>
        </w:rPr>
      </w:pPr>
    </w:p>
    <w:p w14:paraId="7CC26728" w14:textId="292598F8" w:rsidR="00DC249F" w:rsidRPr="00A448BD" w:rsidRDefault="00DC249F" w:rsidP="00DC249F">
      <w:pPr>
        <w:spacing w:after="0" w:line="240" w:lineRule="auto"/>
        <w:jc w:val="center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WYNIK OCENY ŚRÓDOKRESOWEJ</w:t>
      </w:r>
    </w:p>
    <w:p w14:paraId="158B2D65" w14:textId="77777777" w:rsidR="00DC249F" w:rsidRPr="00A448BD" w:rsidRDefault="00DC249F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521785F1" w14:textId="77777777" w:rsidR="00DC249F" w:rsidRPr="00A448BD" w:rsidRDefault="00DC249F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4BA74F2B" w14:textId="1759261B" w:rsidR="000E7752" w:rsidRPr="00A448BD" w:rsidRDefault="00E7748E" w:rsidP="006A55F8">
      <w:pPr>
        <w:spacing w:after="0" w:line="24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 xml:space="preserve">OCENA ŚRÓDOKRESOWA </w:t>
      </w:r>
      <w:r w:rsidR="000E7752" w:rsidRPr="00A448BD">
        <w:rPr>
          <w:rFonts w:cstheme="minorHAnsi"/>
          <w:color w:val="000000" w:themeColor="text1"/>
        </w:rPr>
        <w:t>PANI/PANA</w:t>
      </w:r>
      <w:r w:rsidR="00D3468D" w:rsidRPr="00A448BD">
        <w:rPr>
          <w:rFonts w:cstheme="minorHAnsi"/>
          <w:color w:val="000000" w:themeColor="text1"/>
          <w:vertAlign w:val="superscript"/>
        </w:rPr>
        <w:t>*</w:t>
      </w:r>
      <w:r w:rsidR="000E7752" w:rsidRPr="00A448BD">
        <w:rPr>
          <w:rFonts w:cstheme="minorHAnsi"/>
          <w:color w:val="000000" w:themeColor="text1"/>
        </w:rPr>
        <w:t xml:space="preserve"> ………………………………………………………………………………………………</w:t>
      </w:r>
      <w:r w:rsidR="005D06B7" w:rsidRPr="00A448BD">
        <w:rPr>
          <w:rFonts w:cstheme="minorHAnsi"/>
          <w:color w:val="000000" w:themeColor="text1"/>
        </w:rPr>
        <w:t>…………..</w:t>
      </w:r>
    </w:p>
    <w:p w14:paraId="328B6D07" w14:textId="77777777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07EEC076" w14:textId="1BF21E91" w:rsidR="006E290D" w:rsidRPr="00A448BD" w:rsidRDefault="000E7752" w:rsidP="006A55F8">
      <w:pPr>
        <w:spacing w:after="0" w:line="24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WYNIK OCENY – POZYTYWNY/NEGATYWNY</w:t>
      </w:r>
      <w:r w:rsidRPr="00A448BD">
        <w:rPr>
          <w:rFonts w:cstheme="minorHAnsi"/>
          <w:color w:val="000000" w:themeColor="text1"/>
          <w:vertAlign w:val="superscript"/>
        </w:rPr>
        <w:t>*</w:t>
      </w:r>
      <w:r w:rsidR="00E7748E" w:rsidRPr="00A448BD">
        <w:rPr>
          <w:rFonts w:cstheme="minorHAnsi"/>
          <w:color w:val="000000" w:themeColor="text1"/>
        </w:rPr>
        <w:t xml:space="preserve"> </w:t>
      </w:r>
    </w:p>
    <w:p w14:paraId="493CF29C" w14:textId="4234384B" w:rsidR="000E7752" w:rsidRPr="00A448BD" w:rsidRDefault="000E7752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6860651E" w14:textId="2B2B3926" w:rsidR="000E7752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UZASADNIENIE OCENY:</w:t>
      </w:r>
    </w:p>
    <w:p w14:paraId="18C9F70D" w14:textId="1A2DA1A0" w:rsidR="005A14E0" w:rsidRPr="00A448BD" w:rsidRDefault="005A14E0" w:rsidP="006A55F8">
      <w:pPr>
        <w:spacing w:after="0" w:line="240" w:lineRule="auto"/>
        <w:rPr>
          <w:rFonts w:cstheme="minorHAnsi"/>
          <w:color w:val="000000" w:themeColor="text1"/>
          <w:vertAlign w:val="superscript"/>
        </w:rPr>
      </w:pPr>
      <w:r w:rsidRPr="00A448BD">
        <w:rPr>
          <w:rFonts w:cstheme="minorHAnsi"/>
          <w:color w:val="000000" w:themeColor="text1"/>
        </w:rPr>
        <w:t>stopień realizacji zadań zaplanowanych w Indywidualnym Planie Badawczym  - …….. /100</w:t>
      </w:r>
      <w:r w:rsidRPr="00A448BD">
        <w:rPr>
          <w:rFonts w:cstheme="minorHAnsi"/>
          <w:color w:val="000000" w:themeColor="text1"/>
          <w:vertAlign w:val="superscript"/>
        </w:rPr>
        <w:t>**</w:t>
      </w:r>
    </w:p>
    <w:p w14:paraId="6AFED976" w14:textId="77777777" w:rsidR="00B6572C" w:rsidRDefault="00B6572C" w:rsidP="00A80A0B">
      <w:pPr>
        <w:spacing w:after="0" w:line="360" w:lineRule="auto"/>
        <w:rPr>
          <w:rFonts w:cstheme="minorHAnsi"/>
          <w:color w:val="000000" w:themeColor="text1"/>
        </w:rPr>
      </w:pPr>
    </w:p>
    <w:p w14:paraId="021C3E92" w14:textId="2611724F" w:rsidR="005D06B7" w:rsidRPr="00A448BD" w:rsidRDefault="005D06B7" w:rsidP="002A0C06">
      <w:pPr>
        <w:spacing w:after="0" w:line="36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80A0B" w:rsidRPr="00A448BD">
        <w:rPr>
          <w:rFonts w:cstheme="minorHAnsi"/>
          <w:color w:val="000000" w:themeColor="text1"/>
        </w:rPr>
        <w:t>………………………………………………………………………………………………………………………………………………………………………</w:t>
      </w:r>
    </w:p>
    <w:p w14:paraId="5E66F6EF" w14:textId="2F1C1806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43C43D25" w14:textId="5A6A7CD2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626B7E14" w14:textId="3AC9C60D" w:rsidR="005D06B7" w:rsidRPr="00A448BD" w:rsidRDefault="00005779" w:rsidP="006A55F8">
      <w:pPr>
        <w:spacing w:after="0" w:line="240" w:lineRule="auto"/>
        <w:rPr>
          <w:rFonts w:cstheme="minorHAnsi"/>
          <w:i/>
          <w:iCs/>
          <w:color w:val="000000" w:themeColor="text1"/>
          <w:sz w:val="18"/>
          <w:szCs w:val="18"/>
        </w:rPr>
      </w:pPr>
      <w:r w:rsidRPr="00A448BD">
        <w:rPr>
          <w:rFonts w:cstheme="minorHAnsi"/>
          <w:color w:val="000000" w:themeColor="text1"/>
          <w:vertAlign w:val="superscript"/>
        </w:rPr>
        <w:t xml:space="preserve"> </w:t>
      </w:r>
      <w:r w:rsidR="00A80A0B" w:rsidRPr="00A448BD">
        <w:rPr>
          <w:rFonts w:cstheme="minorHAnsi"/>
          <w:color w:val="000000" w:themeColor="text1"/>
          <w:vertAlign w:val="superscript"/>
        </w:rPr>
        <w:t>*</w:t>
      </w:r>
      <w:r w:rsidR="005D06B7" w:rsidRPr="00A448BD">
        <w:rPr>
          <w:rFonts w:cstheme="minorHAnsi"/>
          <w:i/>
          <w:iCs/>
          <w:color w:val="000000" w:themeColor="text1"/>
          <w:sz w:val="18"/>
          <w:szCs w:val="18"/>
        </w:rPr>
        <w:t>niepotrzebne</w:t>
      </w:r>
      <w:r w:rsidR="005D06B7" w:rsidRPr="00A448BD">
        <w:rPr>
          <w:rFonts w:cstheme="minorHAnsi"/>
          <w:i/>
          <w:iCs/>
          <w:color w:val="000000" w:themeColor="text1"/>
          <w:sz w:val="18"/>
          <w:szCs w:val="18"/>
          <w:vertAlign w:val="superscript"/>
        </w:rPr>
        <w:t xml:space="preserve"> </w:t>
      </w:r>
      <w:r w:rsidR="005D06B7" w:rsidRPr="00A448BD">
        <w:rPr>
          <w:rFonts w:cstheme="minorHAnsi"/>
          <w:i/>
          <w:iCs/>
          <w:color w:val="000000" w:themeColor="text1"/>
          <w:sz w:val="18"/>
          <w:szCs w:val="18"/>
        </w:rPr>
        <w:t>skreślić</w:t>
      </w:r>
    </w:p>
    <w:p w14:paraId="0A1A71D3" w14:textId="11F818C7" w:rsidR="005A14E0" w:rsidRPr="00A448BD" w:rsidRDefault="005A14E0" w:rsidP="006A55F8">
      <w:pPr>
        <w:spacing w:after="0" w:line="240" w:lineRule="auto"/>
        <w:rPr>
          <w:rFonts w:cstheme="minorHAnsi"/>
          <w:color w:val="000000" w:themeColor="text1"/>
          <w:vertAlign w:val="superscript"/>
        </w:rPr>
      </w:pPr>
      <w:r w:rsidRPr="00A448BD">
        <w:rPr>
          <w:rFonts w:cstheme="minorHAnsi"/>
          <w:color w:val="000000" w:themeColor="text1"/>
          <w:vertAlign w:val="superscript"/>
        </w:rPr>
        <w:t xml:space="preserve">** </w:t>
      </w:r>
      <w:r w:rsidR="00005779" w:rsidRPr="00A448BD">
        <w:rPr>
          <w:rFonts w:cstheme="minorHAnsi"/>
          <w:i/>
          <w:iCs/>
          <w:color w:val="000000" w:themeColor="text1"/>
          <w:sz w:val="18"/>
          <w:szCs w:val="18"/>
        </w:rPr>
        <w:t>u</w:t>
      </w:r>
      <w:r w:rsidRPr="00A448BD">
        <w:rPr>
          <w:rFonts w:cstheme="minorHAnsi"/>
          <w:i/>
          <w:iCs/>
          <w:color w:val="000000" w:themeColor="text1"/>
          <w:sz w:val="18"/>
          <w:szCs w:val="18"/>
        </w:rPr>
        <w:t>zupełnić (ocena procentowa stopnia realizacji zadań w IPB</w:t>
      </w:r>
      <w:r w:rsidR="00EA7592">
        <w:rPr>
          <w:rFonts w:cstheme="minorHAnsi"/>
          <w:i/>
          <w:iCs/>
          <w:color w:val="000000" w:themeColor="text1"/>
          <w:sz w:val="18"/>
          <w:szCs w:val="18"/>
        </w:rPr>
        <w:t xml:space="preserve"> w zaokrągleniu do pełnego punktu procentowego</w:t>
      </w:r>
      <w:r w:rsidRPr="00A448BD">
        <w:rPr>
          <w:rFonts w:cstheme="minorHAnsi"/>
          <w:i/>
          <w:iCs/>
          <w:color w:val="000000" w:themeColor="text1"/>
          <w:sz w:val="18"/>
          <w:szCs w:val="18"/>
        </w:rPr>
        <w:t>)</w:t>
      </w:r>
    </w:p>
    <w:sectPr w:rsidR="005A14E0" w:rsidRPr="00A448BD" w:rsidSect="00F15F12">
      <w:headerReference w:type="default" r:id="rId13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76A47F" w14:textId="77777777" w:rsidR="00B71E1D" w:rsidRDefault="00B71E1D" w:rsidP="004A2E26">
      <w:pPr>
        <w:spacing w:after="0" w:line="240" w:lineRule="auto"/>
      </w:pPr>
      <w:r>
        <w:separator/>
      </w:r>
    </w:p>
  </w:endnote>
  <w:endnote w:type="continuationSeparator" w:id="0">
    <w:p w14:paraId="5498D2CD" w14:textId="77777777" w:rsidR="00B71E1D" w:rsidRDefault="00B71E1D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F45DC" w14:textId="77777777" w:rsidR="00EC34EB" w:rsidRDefault="00EC34E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08907048"/>
      <w:docPartObj>
        <w:docPartGallery w:val="Page Numbers (Bottom of Page)"/>
        <w:docPartUnique/>
      </w:docPartObj>
    </w:sdtPr>
    <w:sdtEndPr/>
    <w:sdtContent>
      <w:p w14:paraId="5243F503" w14:textId="75C5FDED" w:rsidR="004A2E26" w:rsidRDefault="004A2E2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84720" w14:textId="77777777" w:rsidR="00EC34EB" w:rsidRDefault="00EC34E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D53377" w14:textId="77777777" w:rsidR="00B71E1D" w:rsidRDefault="00B71E1D" w:rsidP="004A2E26">
      <w:pPr>
        <w:spacing w:after="0" w:line="240" w:lineRule="auto"/>
      </w:pPr>
      <w:r>
        <w:separator/>
      </w:r>
    </w:p>
  </w:footnote>
  <w:footnote w:type="continuationSeparator" w:id="0">
    <w:p w14:paraId="0FD09B7D" w14:textId="77777777" w:rsidR="00B71E1D" w:rsidRDefault="00B71E1D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D2D9A" w14:textId="77777777" w:rsidR="00EC34EB" w:rsidRDefault="00EC34E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A39F3" w14:textId="783DDE7A" w:rsidR="001E4961" w:rsidRPr="007942A8" w:rsidRDefault="001E4961" w:rsidP="001E4961">
    <w:pPr>
      <w:pStyle w:val="Akapitzlist"/>
      <w:jc w:val="right"/>
      <w:rPr>
        <w:rFonts w:cstheme="minorHAnsi"/>
        <w:i/>
        <w:iCs/>
        <w:sz w:val="18"/>
        <w:szCs w:val="18"/>
      </w:rPr>
    </w:pPr>
    <w:r w:rsidRPr="007942A8">
      <w:rPr>
        <w:rFonts w:cstheme="minorHAnsi"/>
        <w:i/>
        <w:iCs/>
        <w:sz w:val="18"/>
        <w:szCs w:val="18"/>
      </w:rPr>
      <w:t xml:space="preserve">Załącznik </w:t>
    </w:r>
    <w:r w:rsidR="00B31FF0" w:rsidRPr="007942A8">
      <w:rPr>
        <w:rFonts w:cstheme="minorHAnsi"/>
        <w:i/>
        <w:iCs/>
        <w:sz w:val="18"/>
        <w:szCs w:val="18"/>
      </w:rPr>
      <w:t xml:space="preserve">1 </w:t>
    </w:r>
    <w:r w:rsidRPr="007942A8">
      <w:rPr>
        <w:rFonts w:cstheme="minorHAnsi"/>
        <w:i/>
        <w:iCs/>
        <w:sz w:val="18"/>
        <w:szCs w:val="18"/>
      </w:rPr>
      <w:t xml:space="preserve">do Uchwały nr 1 Rady </w:t>
    </w:r>
    <w:proofErr w:type="spellStart"/>
    <w:r w:rsidRPr="007942A8">
      <w:rPr>
        <w:rFonts w:cstheme="minorHAnsi"/>
        <w:i/>
        <w:iCs/>
        <w:sz w:val="18"/>
        <w:szCs w:val="18"/>
      </w:rPr>
      <w:t>SDNSiP</w:t>
    </w:r>
    <w:proofErr w:type="spellEnd"/>
    <w:r w:rsidRPr="007942A8">
      <w:rPr>
        <w:rFonts w:cstheme="minorHAnsi"/>
        <w:i/>
        <w:iCs/>
        <w:sz w:val="18"/>
        <w:szCs w:val="18"/>
      </w:rPr>
      <w:t xml:space="preserve"> UŁ z dn. 4.03.202</w:t>
    </w:r>
    <w:r w:rsidR="00DC1268" w:rsidRPr="007942A8">
      <w:rPr>
        <w:rFonts w:cstheme="minorHAnsi"/>
        <w:i/>
        <w:iCs/>
        <w:sz w:val="18"/>
        <w:szCs w:val="18"/>
      </w:rPr>
      <w:t>6</w:t>
    </w:r>
    <w:r w:rsidRPr="007942A8">
      <w:rPr>
        <w:rFonts w:cstheme="minorHAnsi"/>
        <w:i/>
        <w:iCs/>
        <w:sz w:val="18"/>
        <w:szCs w:val="18"/>
      </w:rPr>
      <w:t xml:space="preserve"> r.</w:t>
    </w:r>
  </w:p>
  <w:p w14:paraId="1BA80BC8" w14:textId="035105BF" w:rsidR="00B31FF0" w:rsidRDefault="00B31FF0" w:rsidP="001E4961">
    <w:pPr>
      <w:pStyle w:val="Akapitzlist"/>
      <w:jc w:val="right"/>
      <w:rPr>
        <w:rFonts w:cstheme="minorHAnsi"/>
        <w:i/>
        <w:iCs/>
        <w:sz w:val="18"/>
        <w:szCs w:val="18"/>
      </w:rPr>
    </w:pPr>
    <w:r w:rsidRPr="007942A8">
      <w:rPr>
        <w:rFonts w:cstheme="minorHAnsi"/>
        <w:i/>
        <w:iCs/>
        <w:sz w:val="18"/>
        <w:szCs w:val="18"/>
      </w:rPr>
      <w:t xml:space="preserve">(Załącznik 3 do Uchwały nr 1 Rady </w:t>
    </w:r>
    <w:proofErr w:type="spellStart"/>
    <w:r w:rsidRPr="007942A8">
      <w:rPr>
        <w:rFonts w:cstheme="minorHAnsi"/>
        <w:i/>
        <w:iCs/>
        <w:sz w:val="18"/>
        <w:szCs w:val="18"/>
      </w:rPr>
      <w:t>SDNSiP</w:t>
    </w:r>
    <w:proofErr w:type="spellEnd"/>
    <w:r w:rsidRPr="007942A8">
      <w:rPr>
        <w:rFonts w:cstheme="minorHAnsi"/>
        <w:i/>
        <w:iCs/>
        <w:sz w:val="18"/>
        <w:szCs w:val="18"/>
      </w:rPr>
      <w:t xml:space="preserve"> UŁ z dn. 14.03.2023 r.)</w:t>
    </w:r>
  </w:p>
  <w:p w14:paraId="4FA79866" w14:textId="0026886E" w:rsidR="001E4961" w:rsidRDefault="00F14D5F" w:rsidP="00EC34EB">
    <w:pPr>
      <w:pStyle w:val="Akapitzlist"/>
    </w:pPr>
    <w:r>
      <w:rPr>
        <w:noProof/>
      </w:rPr>
      <w:drawing>
        <wp:inline distT="0" distB="0" distL="0" distR="0" wp14:anchorId="499F3067" wp14:editId="7B10AEEA">
          <wp:extent cx="1314450" cy="1056890"/>
          <wp:effectExtent l="0" t="0" r="0" b="0"/>
          <wp:docPr id="609006687" name="Obraz 609006687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 descr="Obraz zawierający tekst, Czcionka, logo, Grafika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324161" cy="10646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3126D15" w14:textId="77777777" w:rsidR="00EC34EB" w:rsidRDefault="00EC34EB" w:rsidP="00EC34EB">
    <w:pPr>
      <w:pStyle w:val="Akapitzli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89CC75" w14:textId="77777777" w:rsidR="00EC34EB" w:rsidRDefault="00EC34EB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C61A0" w14:textId="611D5F87" w:rsidR="009120F7" w:rsidRDefault="009120F7" w:rsidP="00751279">
    <w:pPr>
      <w:pStyle w:val="Akapitzlist"/>
      <w:jc w:val="right"/>
      <w:rPr>
        <w:rFonts w:cstheme="minorHAnsi"/>
        <w:i/>
        <w:iCs/>
        <w:sz w:val="18"/>
        <w:szCs w:val="18"/>
      </w:rPr>
    </w:pPr>
    <w:r w:rsidRPr="0095265B">
      <w:rPr>
        <w:rFonts w:cstheme="minorHAnsi"/>
        <w:i/>
        <w:iCs/>
        <w:sz w:val="18"/>
        <w:szCs w:val="18"/>
      </w:rPr>
      <w:t xml:space="preserve">Załącznik </w:t>
    </w:r>
    <w:r>
      <w:rPr>
        <w:rFonts w:cstheme="minorHAnsi"/>
        <w:i/>
        <w:iCs/>
        <w:sz w:val="18"/>
        <w:szCs w:val="18"/>
      </w:rPr>
      <w:t xml:space="preserve">1 </w:t>
    </w:r>
    <w:r w:rsidRPr="0095265B">
      <w:rPr>
        <w:rFonts w:cstheme="minorHAnsi"/>
        <w:i/>
        <w:iCs/>
        <w:sz w:val="18"/>
        <w:szCs w:val="18"/>
      </w:rPr>
      <w:t xml:space="preserve">do </w:t>
    </w:r>
    <w:r>
      <w:rPr>
        <w:rFonts w:cstheme="minorHAnsi"/>
        <w:i/>
        <w:iCs/>
        <w:sz w:val="18"/>
        <w:szCs w:val="18"/>
      </w:rPr>
      <w:t>Protokołu posiedzenia komisji ewaluacyjnej</w:t>
    </w:r>
  </w:p>
  <w:p w14:paraId="7E923475" w14:textId="3953443A" w:rsidR="009120F7" w:rsidRDefault="00EC34EB" w:rsidP="00CC2AC0">
    <w:pPr>
      <w:pStyle w:val="Akapitzlist"/>
      <w:ind w:left="0"/>
    </w:pPr>
    <w:r>
      <w:rPr>
        <w:noProof/>
      </w:rPr>
      <w:drawing>
        <wp:inline distT="0" distB="0" distL="0" distR="0" wp14:anchorId="5FCDAD20" wp14:editId="707799BC">
          <wp:extent cx="1314450" cy="1056890"/>
          <wp:effectExtent l="0" t="0" r="0" b="0"/>
          <wp:docPr id="857703209" name="Obraz 857703209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 descr="Obraz zawierający tekst, Czcionka, logo, Grafika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324161" cy="10646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8840B50" w14:textId="77777777" w:rsidR="00EC34EB" w:rsidRDefault="00EC34EB" w:rsidP="00EC34EB">
    <w:pPr>
      <w:pStyle w:val="Akapitzli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C65A8"/>
    <w:multiLevelType w:val="hybridMultilevel"/>
    <w:tmpl w:val="ECF2A5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529D8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70C16"/>
    <w:multiLevelType w:val="hybridMultilevel"/>
    <w:tmpl w:val="A68606EE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785E68"/>
    <w:multiLevelType w:val="hybridMultilevel"/>
    <w:tmpl w:val="1BD082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90407"/>
    <w:multiLevelType w:val="hybridMultilevel"/>
    <w:tmpl w:val="6964B02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CB7EBC"/>
    <w:multiLevelType w:val="hybridMultilevel"/>
    <w:tmpl w:val="AE32258A"/>
    <w:lvl w:ilvl="0" w:tplc="08A606C2">
      <w:start w:val="1"/>
      <w:numFmt w:val="decimal"/>
      <w:lvlText w:val="%1."/>
      <w:lvlJc w:val="left"/>
      <w:pPr>
        <w:ind w:left="1069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933174758">
    <w:abstractNumId w:val="2"/>
  </w:num>
  <w:num w:numId="2" w16cid:durableId="1642684801">
    <w:abstractNumId w:val="6"/>
  </w:num>
  <w:num w:numId="3" w16cid:durableId="1423262657">
    <w:abstractNumId w:val="3"/>
  </w:num>
  <w:num w:numId="4" w16cid:durableId="1084451066">
    <w:abstractNumId w:val="2"/>
  </w:num>
  <w:num w:numId="5" w16cid:durableId="762993756">
    <w:abstractNumId w:val="5"/>
  </w:num>
  <w:num w:numId="6" w16cid:durableId="920136760">
    <w:abstractNumId w:val="1"/>
  </w:num>
  <w:num w:numId="7" w16cid:durableId="1694652294">
    <w:abstractNumId w:val="7"/>
  </w:num>
  <w:num w:numId="8" w16cid:durableId="703364316">
    <w:abstractNumId w:val="4"/>
  </w:num>
  <w:num w:numId="9" w16cid:durableId="961572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bS0NAEyLYyNTZR0lIJTi4sz8/NACgwNawEOaHVfLQAAAA=="/>
  </w:docVars>
  <w:rsids>
    <w:rsidRoot w:val="00582AF6"/>
    <w:rsid w:val="00002DE6"/>
    <w:rsid w:val="00005779"/>
    <w:rsid w:val="00011DFF"/>
    <w:rsid w:val="000234FC"/>
    <w:rsid w:val="00050ECA"/>
    <w:rsid w:val="00083201"/>
    <w:rsid w:val="00094DFC"/>
    <w:rsid w:val="000B4707"/>
    <w:rsid w:val="000C00DE"/>
    <w:rsid w:val="000E7752"/>
    <w:rsid w:val="000F1B31"/>
    <w:rsid w:val="001235F6"/>
    <w:rsid w:val="00150118"/>
    <w:rsid w:val="00161952"/>
    <w:rsid w:val="00181074"/>
    <w:rsid w:val="0018667A"/>
    <w:rsid w:val="00186F6F"/>
    <w:rsid w:val="001E4961"/>
    <w:rsid w:val="00216E29"/>
    <w:rsid w:val="00235EDB"/>
    <w:rsid w:val="0025524A"/>
    <w:rsid w:val="00263095"/>
    <w:rsid w:val="002A0C06"/>
    <w:rsid w:val="002F0823"/>
    <w:rsid w:val="00302A52"/>
    <w:rsid w:val="00303356"/>
    <w:rsid w:val="00306D56"/>
    <w:rsid w:val="00320FA8"/>
    <w:rsid w:val="00332C6B"/>
    <w:rsid w:val="0034330E"/>
    <w:rsid w:val="00364397"/>
    <w:rsid w:val="00366718"/>
    <w:rsid w:val="0037763C"/>
    <w:rsid w:val="003810F7"/>
    <w:rsid w:val="00397A32"/>
    <w:rsid w:val="003A05F0"/>
    <w:rsid w:val="003B1330"/>
    <w:rsid w:val="003B69E8"/>
    <w:rsid w:val="003C7EC8"/>
    <w:rsid w:val="003D3006"/>
    <w:rsid w:val="003E2EBC"/>
    <w:rsid w:val="00405906"/>
    <w:rsid w:val="00416DC5"/>
    <w:rsid w:val="004614B1"/>
    <w:rsid w:val="004870B1"/>
    <w:rsid w:val="004917D8"/>
    <w:rsid w:val="00493FDB"/>
    <w:rsid w:val="004A2E26"/>
    <w:rsid w:val="004C0F2C"/>
    <w:rsid w:val="00500E70"/>
    <w:rsid w:val="00533408"/>
    <w:rsid w:val="005572D4"/>
    <w:rsid w:val="00563D33"/>
    <w:rsid w:val="00582AF6"/>
    <w:rsid w:val="005A14E0"/>
    <w:rsid w:val="005A59F0"/>
    <w:rsid w:val="005C0A1F"/>
    <w:rsid w:val="005C1D3B"/>
    <w:rsid w:val="005D06B7"/>
    <w:rsid w:val="005D14BA"/>
    <w:rsid w:val="005E670A"/>
    <w:rsid w:val="00621936"/>
    <w:rsid w:val="00626DCA"/>
    <w:rsid w:val="00635FF9"/>
    <w:rsid w:val="00641741"/>
    <w:rsid w:val="006440C8"/>
    <w:rsid w:val="00667CB1"/>
    <w:rsid w:val="0067567C"/>
    <w:rsid w:val="0068156D"/>
    <w:rsid w:val="00685A5E"/>
    <w:rsid w:val="00691C1B"/>
    <w:rsid w:val="00696595"/>
    <w:rsid w:val="006A55F8"/>
    <w:rsid w:val="006B1551"/>
    <w:rsid w:val="006D09BE"/>
    <w:rsid w:val="006D0F87"/>
    <w:rsid w:val="006E14EC"/>
    <w:rsid w:val="006E290D"/>
    <w:rsid w:val="006E3544"/>
    <w:rsid w:val="006F27DD"/>
    <w:rsid w:val="006F3998"/>
    <w:rsid w:val="006F3EEA"/>
    <w:rsid w:val="006F4F7D"/>
    <w:rsid w:val="00702231"/>
    <w:rsid w:val="0072345A"/>
    <w:rsid w:val="00733EF1"/>
    <w:rsid w:val="007469F1"/>
    <w:rsid w:val="00751279"/>
    <w:rsid w:val="00757883"/>
    <w:rsid w:val="007578F5"/>
    <w:rsid w:val="0076095D"/>
    <w:rsid w:val="007627C1"/>
    <w:rsid w:val="00766AD3"/>
    <w:rsid w:val="00775553"/>
    <w:rsid w:val="007942A8"/>
    <w:rsid w:val="0079690E"/>
    <w:rsid w:val="007D59A8"/>
    <w:rsid w:val="007E203E"/>
    <w:rsid w:val="00817DF3"/>
    <w:rsid w:val="00854E85"/>
    <w:rsid w:val="008657AA"/>
    <w:rsid w:val="008676FA"/>
    <w:rsid w:val="0087372D"/>
    <w:rsid w:val="00875FA0"/>
    <w:rsid w:val="00892DE1"/>
    <w:rsid w:val="00894AB8"/>
    <w:rsid w:val="008A5597"/>
    <w:rsid w:val="008A6C8A"/>
    <w:rsid w:val="008C70CE"/>
    <w:rsid w:val="008E0E4B"/>
    <w:rsid w:val="009120F7"/>
    <w:rsid w:val="009223E1"/>
    <w:rsid w:val="0095265B"/>
    <w:rsid w:val="009638B8"/>
    <w:rsid w:val="0097223C"/>
    <w:rsid w:val="00972C57"/>
    <w:rsid w:val="00995BCF"/>
    <w:rsid w:val="009A1813"/>
    <w:rsid w:val="009A76BE"/>
    <w:rsid w:val="009D475E"/>
    <w:rsid w:val="009E008E"/>
    <w:rsid w:val="009E3682"/>
    <w:rsid w:val="00A0510D"/>
    <w:rsid w:val="00A05729"/>
    <w:rsid w:val="00A169EF"/>
    <w:rsid w:val="00A42CA4"/>
    <w:rsid w:val="00A448BD"/>
    <w:rsid w:val="00A66532"/>
    <w:rsid w:val="00A74A0F"/>
    <w:rsid w:val="00A80A0B"/>
    <w:rsid w:val="00AB104C"/>
    <w:rsid w:val="00AC2629"/>
    <w:rsid w:val="00AD47B1"/>
    <w:rsid w:val="00AE1F5C"/>
    <w:rsid w:val="00AE53D7"/>
    <w:rsid w:val="00B10C24"/>
    <w:rsid w:val="00B1731B"/>
    <w:rsid w:val="00B31FF0"/>
    <w:rsid w:val="00B35C8A"/>
    <w:rsid w:val="00B47900"/>
    <w:rsid w:val="00B60928"/>
    <w:rsid w:val="00B6572C"/>
    <w:rsid w:val="00B71E1D"/>
    <w:rsid w:val="00B93C58"/>
    <w:rsid w:val="00BD6A9C"/>
    <w:rsid w:val="00C05E4C"/>
    <w:rsid w:val="00C07C2A"/>
    <w:rsid w:val="00C11CA6"/>
    <w:rsid w:val="00C40847"/>
    <w:rsid w:val="00C43BD5"/>
    <w:rsid w:val="00C4606A"/>
    <w:rsid w:val="00C7016A"/>
    <w:rsid w:val="00C716C4"/>
    <w:rsid w:val="00C7665A"/>
    <w:rsid w:val="00C8111A"/>
    <w:rsid w:val="00CA0478"/>
    <w:rsid w:val="00CA2F12"/>
    <w:rsid w:val="00CA4AF7"/>
    <w:rsid w:val="00CC2AC0"/>
    <w:rsid w:val="00D153CB"/>
    <w:rsid w:val="00D32D4C"/>
    <w:rsid w:val="00D3468D"/>
    <w:rsid w:val="00D7112B"/>
    <w:rsid w:val="00D72314"/>
    <w:rsid w:val="00D73C7F"/>
    <w:rsid w:val="00D85BDC"/>
    <w:rsid w:val="00DB0EDE"/>
    <w:rsid w:val="00DC1268"/>
    <w:rsid w:val="00DC249F"/>
    <w:rsid w:val="00E07D1F"/>
    <w:rsid w:val="00E15923"/>
    <w:rsid w:val="00E37731"/>
    <w:rsid w:val="00E73C7B"/>
    <w:rsid w:val="00E7748E"/>
    <w:rsid w:val="00E92845"/>
    <w:rsid w:val="00EA7592"/>
    <w:rsid w:val="00EC34EB"/>
    <w:rsid w:val="00ED1BD9"/>
    <w:rsid w:val="00EE28E6"/>
    <w:rsid w:val="00F14D5F"/>
    <w:rsid w:val="00F15F12"/>
    <w:rsid w:val="00F23E1F"/>
    <w:rsid w:val="00F26723"/>
    <w:rsid w:val="00F31D78"/>
    <w:rsid w:val="00F90966"/>
    <w:rsid w:val="00F90C27"/>
    <w:rsid w:val="00FA3BD1"/>
    <w:rsid w:val="00FD425E"/>
    <w:rsid w:val="00FF5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  <w:style w:type="paragraph" w:styleId="NormalnyWeb">
    <w:name w:val="Normal (Web)"/>
    <w:basedOn w:val="Normalny"/>
    <w:uiPriority w:val="99"/>
    <w:semiHidden/>
    <w:unhideWhenUsed/>
    <w:rsid w:val="00A80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1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15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Dorobiała</cp:lastModifiedBy>
  <cp:revision>10</cp:revision>
  <dcterms:created xsi:type="dcterms:W3CDTF">2026-03-16T21:16:00Z</dcterms:created>
  <dcterms:modified xsi:type="dcterms:W3CDTF">2026-03-24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6cfb7e-a4e7-4e8e-a68e-21d7cf2c7bf8</vt:lpwstr>
  </property>
</Properties>
</file>